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B4EC47" w14:textId="382C557A" w:rsidR="00707C81" w:rsidRPr="002F3133" w:rsidRDefault="00E07CFC" w:rsidP="00F80A59">
      <w:pPr>
        <w:pStyle w:val="ListParagraph"/>
        <w:numPr>
          <w:ilvl w:val="0"/>
          <w:numId w:val="48"/>
        </w:numPr>
        <w:outlineLvl w:val="0"/>
        <w:rPr>
          <w:b/>
          <w:bCs/>
          <w:lang w:val="ms-MY"/>
        </w:rPr>
      </w:pPr>
      <w:bookmarkStart w:id="0" w:name="_Toc222996050"/>
      <w:r w:rsidRPr="002F3133">
        <w:rPr>
          <w:b/>
          <w:bCs/>
          <w:lang w:val="ms-MY"/>
        </w:rPr>
        <w:t xml:space="preserve">CADANGAN </w:t>
      </w:r>
      <w:r w:rsidR="00703554" w:rsidRPr="002F3133">
        <w:rPr>
          <w:b/>
          <w:bCs/>
          <w:lang w:val="ms-MY"/>
        </w:rPr>
        <w:t>JADUAL HARGA</w:t>
      </w:r>
      <w:r w:rsidR="00ED790D" w:rsidRPr="002F3133">
        <w:rPr>
          <w:b/>
          <w:bCs/>
          <w:lang w:val="ms-MY"/>
        </w:rPr>
        <w:t>.</w:t>
      </w:r>
      <w:bookmarkEnd w:id="0"/>
    </w:p>
    <w:p w14:paraId="68F42A0A" w14:textId="17E8444B" w:rsidR="00650BC5" w:rsidRPr="002F3133" w:rsidRDefault="00003623" w:rsidP="00650BC5">
      <w:pPr>
        <w:pStyle w:val="ListParagraph"/>
        <w:ind w:left="2520"/>
        <w:rPr>
          <w:b/>
          <w:bCs/>
          <w:lang w:val="ms-MY"/>
        </w:rPr>
      </w:pPr>
      <w:r w:rsidRPr="002F3133">
        <w:rPr>
          <w:b/>
          <w:bCs/>
          <w:noProof/>
          <w:lang w:val="ms-MY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1478E7" wp14:editId="25AD00CF">
                <wp:simplePos x="0" y="0"/>
                <wp:positionH relativeFrom="margin">
                  <wp:align>left</wp:align>
                </wp:positionH>
                <wp:positionV relativeFrom="paragraph">
                  <wp:posOffset>117475</wp:posOffset>
                </wp:positionV>
                <wp:extent cx="6197600" cy="2508250"/>
                <wp:effectExtent l="0" t="0" r="12700" b="2540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7600" cy="2508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A696AA" w14:textId="7567DE72" w:rsidR="00650BC5" w:rsidRPr="00350660" w:rsidRDefault="00003623" w:rsidP="00350660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COMPANY </w:t>
                            </w:r>
                            <w:r w:rsidR="00350660" w:rsidRP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>NAME</w:t>
                            </w:r>
                            <w:r w:rsid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350660" w:rsidRP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ab/>
                              <w:t>:</w:t>
                            </w:r>
                          </w:p>
                          <w:p w14:paraId="6C73CA69" w14:textId="1C5BD201" w:rsidR="00003623" w:rsidRPr="00350660" w:rsidRDefault="00003623" w:rsidP="00350660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>COMPANY ADDRESS</w:t>
                            </w:r>
                            <w:r w:rsidR="00350660" w:rsidRP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ab/>
                              <w:t>:</w:t>
                            </w:r>
                          </w:p>
                          <w:p w14:paraId="09941EAC" w14:textId="77777777" w:rsidR="00350660" w:rsidRPr="00350660" w:rsidRDefault="00350660" w:rsidP="00350660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52677DC" w14:textId="77E82DBA" w:rsidR="00003623" w:rsidRPr="00003623" w:rsidRDefault="00003623" w:rsidP="00111C16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03623">
                              <w:rPr>
                                <w:sz w:val="20"/>
                                <w:szCs w:val="20"/>
                                <w:lang w:val="en-US"/>
                              </w:rPr>
                              <w:t>CONTACT PERSON</w:t>
                            </w:r>
                            <w:r w:rsid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Pr="00003623">
                              <w:rPr>
                                <w:sz w:val="20"/>
                                <w:szCs w:val="20"/>
                                <w:lang w:val="en-US"/>
                              </w:rPr>
                              <w:t>:</w:t>
                            </w:r>
                          </w:p>
                          <w:p w14:paraId="775A8DED" w14:textId="0689C59F" w:rsidR="00003623" w:rsidRPr="00003623" w:rsidRDefault="00003623" w:rsidP="00111C16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03623">
                              <w:rPr>
                                <w:sz w:val="20"/>
                                <w:szCs w:val="20"/>
                                <w:lang w:val="en-US"/>
                              </w:rPr>
                              <w:t>POS</w:t>
                            </w:r>
                            <w:r w:rsidR="00E0678E">
                              <w:rPr>
                                <w:sz w:val="20"/>
                                <w:szCs w:val="20"/>
                                <w:lang w:val="en-US"/>
                              </w:rPr>
                              <w:t>I</w:t>
                            </w:r>
                            <w:r w:rsidRPr="00003623">
                              <w:rPr>
                                <w:sz w:val="20"/>
                                <w:szCs w:val="20"/>
                                <w:lang w:val="en-US"/>
                              </w:rPr>
                              <w:t>TION</w:t>
                            </w:r>
                            <w:r w:rsid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Pr="00003623">
                              <w:rPr>
                                <w:sz w:val="20"/>
                                <w:szCs w:val="20"/>
                                <w:lang w:val="en-US"/>
                              </w:rPr>
                              <w:t>:</w:t>
                            </w:r>
                          </w:p>
                          <w:p w14:paraId="3F3D1A67" w14:textId="7D30C0E8" w:rsidR="00003623" w:rsidRDefault="00003623" w:rsidP="00111C16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03623">
                              <w:rPr>
                                <w:sz w:val="20"/>
                                <w:szCs w:val="20"/>
                                <w:lang w:val="en-US"/>
                              </w:rPr>
                              <w:t>CONTACT NUMBER</w:t>
                            </w:r>
                            <w:r w:rsid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Pr="00003623">
                              <w:rPr>
                                <w:sz w:val="20"/>
                                <w:szCs w:val="20"/>
                                <w:lang w:val="en-US"/>
                              </w:rPr>
                              <w:t>:</w:t>
                            </w:r>
                          </w:p>
                          <w:p w14:paraId="5D0015E8" w14:textId="0574D1C8" w:rsidR="00111C16" w:rsidRDefault="00111C16" w:rsidP="00111C16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ATE</w:t>
                            </w:r>
                            <w:r w:rsidR="00350660">
                              <w:rPr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410A05">
                              <w:rPr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410A05">
                              <w:rPr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:</w:t>
                            </w:r>
                          </w:p>
                          <w:p w14:paraId="6DA09F93" w14:textId="4616B3E7" w:rsidR="00FD022C" w:rsidRDefault="00FD022C" w:rsidP="00111C16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C9BBAB3" w14:textId="77777777" w:rsidR="00FD022C" w:rsidRPr="00003623" w:rsidRDefault="00FD022C" w:rsidP="00FD022C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MPANY OFFICIAL CHOP:</w:t>
                            </w:r>
                          </w:p>
                          <w:p w14:paraId="7000752A" w14:textId="77777777" w:rsidR="00FD022C" w:rsidRPr="00003623" w:rsidRDefault="00FD022C" w:rsidP="00111C16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1478E7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left:0;text-align:left;margin-left:0;margin-top:9.25pt;width:488pt;height:197.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" fillcolor="white [3201]" strokeweight=".5pt">
                <v:textbox>
                  <w:txbxContent>
                    <w:p w14:paraId="58A696AA" w14:textId="7567DE72" w:rsidR="00650BC5" w:rsidRPr="00350660" w:rsidRDefault="00003623" w:rsidP="00350660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350660">
                        <w:rPr>
                          <w:sz w:val="20"/>
                          <w:szCs w:val="20"/>
                          <w:lang w:val="en-US"/>
                        </w:rPr>
                        <w:t xml:space="preserve">COMPANY </w:t>
                      </w:r>
                      <w:r w:rsidR="00350660" w:rsidRPr="00350660">
                        <w:rPr>
                          <w:sz w:val="20"/>
                          <w:szCs w:val="20"/>
                          <w:lang w:val="en-US"/>
                        </w:rPr>
                        <w:t>NAME</w:t>
                      </w:r>
                      <w:r w:rsidR="00350660">
                        <w:rPr>
                          <w:sz w:val="20"/>
                          <w:szCs w:val="20"/>
                          <w:lang w:val="en-US"/>
                        </w:rPr>
                        <w:tab/>
                      </w:r>
                      <w:r w:rsidR="00350660" w:rsidRPr="00350660">
                        <w:rPr>
                          <w:sz w:val="20"/>
                          <w:szCs w:val="20"/>
                          <w:lang w:val="en-US"/>
                        </w:rPr>
                        <w:tab/>
                        <w:t>:</w:t>
                      </w:r>
                    </w:p>
                    <w:p w14:paraId="6C73CA69" w14:textId="1C5BD201" w:rsidR="00003623" w:rsidRPr="00350660" w:rsidRDefault="00003623" w:rsidP="00350660">
                      <w:pPr>
                        <w:spacing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350660">
                        <w:rPr>
                          <w:sz w:val="20"/>
                          <w:szCs w:val="20"/>
                          <w:lang w:val="en-US"/>
                        </w:rPr>
                        <w:t>COMPANY ADDRESS</w:t>
                      </w:r>
                      <w:r w:rsidR="00350660" w:rsidRPr="00350660">
                        <w:rPr>
                          <w:sz w:val="20"/>
                          <w:szCs w:val="20"/>
                          <w:lang w:val="en-US"/>
                        </w:rPr>
                        <w:tab/>
                        <w:t>:</w:t>
                      </w:r>
                    </w:p>
                    <w:p w14:paraId="09941EAC" w14:textId="77777777" w:rsidR="00350660" w:rsidRPr="00350660" w:rsidRDefault="00350660" w:rsidP="00350660">
                      <w:pPr>
                        <w:spacing w:line="240" w:lineRule="auto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52677DC" w14:textId="77E82DBA" w:rsidR="00003623" w:rsidRPr="00003623" w:rsidRDefault="00003623" w:rsidP="00111C16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003623">
                        <w:rPr>
                          <w:sz w:val="20"/>
                          <w:szCs w:val="20"/>
                          <w:lang w:val="en-US"/>
                        </w:rPr>
                        <w:t>CONTACT PERSON</w:t>
                      </w:r>
                      <w:r w:rsidR="00350660">
                        <w:rPr>
                          <w:sz w:val="20"/>
                          <w:szCs w:val="20"/>
                          <w:lang w:val="en-US"/>
                        </w:rPr>
                        <w:tab/>
                      </w:r>
                      <w:r w:rsidRPr="00003623">
                        <w:rPr>
                          <w:sz w:val="20"/>
                          <w:szCs w:val="20"/>
                          <w:lang w:val="en-US"/>
                        </w:rPr>
                        <w:t>:</w:t>
                      </w:r>
                    </w:p>
                    <w:p w14:paraId="775A8DED" w14:textId="0689C59F" w:rsidR="00003623" w:rsidRPr="00003623" w:rsidRDefault="00003623" w:rsidP="00111C16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003623">
                        <w:rPr>
                          <w:sz w:val="20"/>
                          <w:szCs w:val="20"/>
                          <w:lang w:val="en-US"/>
                        </w:rPr>
                        <w:t>POS</w:t>
                      </w:r>
                      <w:r w:rsidR="00E0678E">
                        <w:rPr>
                          <w:sz w:val="20"/>
                          <w:szCs w:val="20"/>
                          <w:lang w:val="en-US"/>
                        </w:rPr>
                        <w:t>I</w:t>
                      </w:r>
                      <w:r w:rsidRPr="00003623">
                        <w:rPr>
                          <w:sz w:val="20"/>
                          <w:szCs w:val="20"/>
                          <w:lang w:val="en-US"/>
                        </w:rPr>
                        <w:t>TION</w:t>
                      </w:r>
                      <w:r w:rsidR="00350660">
                        <w:rPr>
                          <w:sz w:val="20"/>
                          <w:szCs w:val="20"/>
                          <w:lang w:val="en-US"/>
                        </w:rPr>
                        <w:tab/>
                      </w:r>
                      <w:r w:rsidR="00350660">
                        <w:rPr>
                          <w:sz w:val="20"/>
                          <w:szCs w:val="20"/>
                          <w:lang w:val="en-US"/>
                        </w:rPr>
                        <w:tab/>
                      </w:r>
                      <w:r w:rsidRPr="00003623">
                        <w:rPr>
                          <w:sz w:val="20"/>
                          <w:szCs w:val="20"/>
                          <w:lang w:val="en-US"/>
                        </w:rPr>
                        <w:t>:</w:t>
                      </w:r>
                    </w:p>
                    <w:p w14:paraId="3F3D1A67" w14:textId="7D30C0E8" w:rsidR="00003623" w:rsidRDefault="00003623" w:rsidP="00111C16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003623">
                        <w:rPr>
                          <w:sz w:val="20"/>
                          <w:szCs w:val="20"/>
                          <w:lang w:val="en-US"/>
                        </w:rPr>
                        <w:t>CONTACT NUMBER</w:t>
                      </w:r>
                      <w:r w:rsidR="00350660">
                        <w:rPr>
                          <w:sz w:val="20"/>
                          <w:szCs w:val="20"/>
                          <w:lang w:val="en-US"/>
                        </w:rPr>
                        <w:tab/>
                      </w:r>
                      <w:r w:rsidRPr="00003623">
                        <w:rPr>
                          <w:sz w:val="20"/>
                          <w:szCs w:val="20"/>
                          <w:lang w:val="en-US"/>
                        </w:rPr>
                        <w:t>:</w:t>
                      </w:r>
                    </w:p>
                    <w:p w14:paraId="5D0015E8" w14:textId="0574D1C8" w:rsidR="00111C16" w:rsidRDefault="00111C16" w:rsidP="00111C16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ATE</w:t>
                      </w:r>
                      <w:r w:rsidR="00350660">
                        <w:rPr>
                          <w:sz w:val="20"/>
                          <w:szCs w:val="20"/>
                          <w:lang w:val="en-US"/>
                        </w:rPr>
                        <w:tab/>
                      </w:r>
                      <w:r w:rsidR="00410A05">
                        <w:rPr>
                          <w:sz w:val="20"/>
                          <w:szCs w:val="20"/>
                          <w:lang w:val="en-US"/>
                        </w:rPr>
                        <w:tab/>
                      </w:r>
                      <w:r w:rsidR="00410A05">
                        <w:rPr>
                          <w:sz w:val="20"/>
                          <w:szCs w:val="20"/>
                          <w:lang w:val="en-US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:</w:t>
                      </w:r>
                    </w:p>
                    <w:p w14:paraId="6DA09F93" w14:textId="4616B3E7" w:rsidR="00FD022C" w:rsidRDefault="00FD022C" w:rsidP="00111C16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14:paraId="5C9BBAB3" w14:textId="77777777" w:rsidR="00FD022C" w:rsidRPr="00003623" w:rsidRDefault="00FD022C" w:rsidP="00FD022C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MPANY OFFICIAL CHOP:</w:t>
                      </w:r>
                    </w:p>
                    <w:p w14:paraId="7000752A" w14:textId="77777777" w:rsidR="00FD022C" w:rsidRPr="00003623" w:rsidRDefault="00FD022C" w:rsidP="00111C16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ABF794" w14:textId="6745B078" w:rsidR="00650BC5" w:rsidRPr="002F3133" w:rsidRDefault="00650BC5" w:rsidP="00650BC5">
      <w:pPr>
        <w:pStyle w:val="ListParagraph"/>
        <w:ind w:left="2520"/>
        <w:rPr>
          <w:b/>
          <w:bCs/>
          <w:lang w:val="ms-MY"/>
        </w:rPr>
      </w:pPr>
    </w:p>
    <w:p w14:paraId="778FE546" w14:textId="665BAE08" w:rsidR="00650BC5" w:rsidRPr="002F3133" w:rsidRDefault="00650BC5" w:rsidP="00650BC5">
      <w:pPr>
        <w:pStyle w:val="ListParagraph"/>
        <w:ind w:left="2520"/>
        <w:rPr>
          <w:b/>
          <w:bCs/>
          <w:lang w:val="ms-MY"/>
        </w:rPr>
      </w:pPr>
    </w:p>
    <w:p w14:paraId="66304FA2" w14:textId="666BD4D0" w:rsidR="00650BC5" w:rsidRPr="002F3133" w:rsidRDefault="00650BC5" w:rsidP="00650BC5">
      <w:pPr>
        <w:pStyle w:val="ListParagraph"/>
        <w:ind w:left="2520"/>
        <w:rPr>
          <w:b/>
          <w:bCs/>
          <w:lang w:val="ms-MY"/>
        </w:rPr>
      </w:pPr>
    </w:p>
    <w:p w14:paraId="51D01D08" w14:textId="37F6A435" w:rsidR="00650BC5" w:rsidRPr="002F3133" w:rsidRDefault="00650BC5" w:rsidP="00650BC5">
      <w:pPr>
        <w:pStyle w:val="ListParagraph"/>
        <w:ind w:left="2520"/>
        <w:rPr>
          <w:b/>
          <w:bCs/>
          <w:lang w:val="ms-MY"/>
        </w:rPr>
      </w:pPr>
    </w:p>
    <w:p w14:paraId="0C06591A" w14:textId="7DD42C37" w:rsidR="00650BC5" w:rsidRPr="002F3133" w:rsidRDefault="00650BC5" w:rsidP="00650BC5">
      <w:pPr>
        <w:pStyle w:val="ListParagraph"/>
        <w:ind w:left="2520"/>
        <w:rPr>
          <w:b/>
          <w:bCs/>
          <w:lang w:val="ms-MY"/>
        </w:rPr>
      </w:pPr>
    </w:p>
    <w:p w14:paraId="4FB125E0" w14:textId="5A06F1CB" w:rsidR="00003623" w:rsidRPr="002F3133" w:rsidRDefault="00003623" w:rsidP="00650BC5">
      <w:pPr>
        <w:pStyle w:val="ListParagraph"/>
        <w:ind w:left="2520"/>
        <w:rPr>
          <w:b/>
          <w:bCs/>
          <w:lang w:val="ms-MY"/>
        </w:rPr>
      </w:pPr>
    </w:p>
    <w:p w14:paraId="5776D668" w14:textId="050C2F93" w:rsidR="00003623" w:rsidRPr="002F3133" w:rsidRDefault="00003623" w:rsidP="00650BC5">
      <w:pPr>
        <w:pStyle w:val="ListParagraph"/>
        <w:ind w:left="2520"/>
        <w:rPr>
          <w:b/>
          <w:bCs/>
          <w:lang w:val="ms-MY"/>
        </w:rPr>
      </w:pPr>
    </w:p>
    <w:p w14:paraId="3F89BB12" w14:textId="5D565B56" w:rsidR="00003623" w:rsidRPr="002F3133" w:rsidRDefault="00003623" w:rsidP="00650BC5">
      <w:pPr>
        <w:pStyle w:val="ListParagraph"/>
        <w:ind w:left="2520"/>
        <w:rPr>
          <w:b/>
          <w:bCs/>
          <w:lang w:val="ms-MY"/>
        </w:rPr>
      </w:pPr>
    </w:p>
    <w:p w14:paraId="54FAEB2D" w14:textId="391CFDA2" w:rsidR="00FD022C" w:rsidRPr="002F3133" w:rsidRDefault="00FD022C" w:rsidP="00650BC5">
      <w:pPr>
        <w:pStyle w:val="ListParagraph"/>
        <w:ind w:left="2520"/>
        <w:rPr>
          <w:b/>
          <w:bCs/>
          <w:lang w:val="ms-MY"/>
        </w:rPr>
      </w:pPr>
    </w:p>
    <w:p w14:paraId="283AF2FD" w14:textId="7888A428" w:rsidR="00FD022C" w:rsidRPr="002F3133" w:rsidRDefault="00FD022C" w:rsidP="00650BC5">
      <w:pPr>
        <w:pStyle w:val="ListParagraph"/>
        <w:ind w:left="2520"/>
        <w:rPr>
          <w:b/>
          <w:bCs/>
          <w:lang w:val="ms-MY"/>
        </w:rPr>
      </w:pPr>
    </w:p>
    <w:p w14:paraId="2D0E80FA" w14:textId="2076C6C5" w:rsidR="00FD022C" w:rsidRPr="002F3133" w:rsidRDefault="00FD022C" w:rsidP="00650BC5">
      <w:pPr>
        <w:pStyle w:val="ListParagraph"/>
        <w:ind w:left="2520"/>
        <w:rPr>
          <w:b/>
          <w:bCs/>
          <w:lang w:val="ms-MY"/>
        </w:rPr>
      </w:pPr>
    </w:p>
    <w:p w14:paraId="07B44624" w14:textId="7B19ECF1" w:rsidR="00FD022C" w:rsidRPr="002F3133" w:rsidRDefault="00FD022C" w:rsidP="00650BC5">
      <w:pPr>
        <w:pStyle w:val="ListParagraph"/>
        <w:ind w:left="2520"/>
        <w:rPr>
          <w:b/>
          <w:bCs/>
          <w:lang w:val="ms-MY"/>
        </w:rPr>
      </w:pPr>
    </w:p>
    <w:p w14:paraId="2CA3C37B" w14:textId="218F2153" w:rsidR="0041322E" w:rsidRPr="002F3133" w:rsidRDefault="0041322E" w:rsidP="00650BC5">
      <w:pPr>
        <w:pStyle w:val="ListParagraph"/>
        <w:ind w:left="2520"/>
        <w:rPr>
          <w:b/>
          <w:bCs/>
          <w:lang w:val="ms-MY"/>
        </w:rPr>
      </w:pPr>
    </w:p>
    <w:bookmarkStart w:id="1" w:name="_MON_1738611284"/>
    <w:bookmarkEnd w:id="1"/>
    <w:p w14:paraId="0AFE2640" w14:textId="01E35D17" w:rsidR="0041322E" w:rsidRPr="002F3133" w:rsidRDefault="002B2580" w:rsidP="0041322E">
      <w:pPr>
        <w:rPr>
          <w:b/>
          <w:bCs/>
          <w:lang w:val="ms-MY"/>
        </w:rPr>
      </w:pPr>
      <w:r w:rsidRPr="002F3133">
        <w:rPr>
          <w:lang w:val="ms-MY"/>
        </w:rPr>
        <w:object w:dxaOrig="9494" w:dyaOrig="4031" w14:anchorId="28E673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8.4pt;height:201pt" o:ole="">
            <v:imagedata r:id="rId11" o:title=""/>
          </v:shape>
          <o:OLEObject Type="Embed" ProgID="Excel.Sheet.12" ShapeID="_x0000_i1025" DrawAspect="Content" ObjectID="_1834725057" r:id="rId12"/>
        </w:object>
      </w:r>
    </w:p>
    <w:p w14:paraId="3197E0E2" w14:textId="2A9AFCAB" w:rsidR="0041322E" w:rsidRPr="002F3133" w:rsidRDefault="0041322E" w:rsidP="00650BC5">
      <w:pPr>
        <w:pStyle w:val="ListParagraph"/>
        <w:ind w:left="2520"/>
        <w:rPr>
          <w:b/>
          <w:bCs/>
          <w:lang w:val="ms-MY"/>
        </w:rPr>
      </w:pPr>
    </w:p>
    <w:p w14:paraId="16DBF94D" w14:textId="0FF7B5E6" w:rsidR="0041322E" w:rsidRPr="002F3133" w:rsidRDefault="0041322E" w:rsidP="00650BC5">
      <w:pPr>
        <w:pStyle w:val="ListParagraph"/>
        <w:ind w:left="2520"/>
        <w:rPr>
          <w:b/>
          <w:bCs/>
          <w:lang w:val="ms-MY"/>
        </w:rPr>
      </w:pPr>
    </w:p>
    <w:p w14:paraId="2D09F180" w14:textId="71829722" w:rsidR="0041322E" w:rsidRPr="002F3133" w:rsidRDefault="0041322E" w:rsidP="00650BC5">
      <w:pPr>
        <w:pStyle w:val="ListParagraph"/>
        <w:ind w:left="2520"/>
        <w:rPr>
          <w:b/>
          <w:bCs/>
          <w:lang w:val="ms-MY"/>
        </w:rPr>
      </w:pPr>
    </w:p>
    <w:p w14:paraId="39ECF92D" w14:textId="531FF6B5" w:rsidR="0041322E" w:rsidRPr="002F3133" w:rsidRDefault="0041322E" w:rsidP="00650BC5">
      <w:pPr>
        <w:pStyle w:val="ListParagraph"/>
        <w:ind w:left="2520"/>
        <w:rPr>
          <w:b/>
          <w:bCs/>
          <w:lang w:val="ms-MY"/>
        </w:rPr>
      </w:pPr>
    </w:p>
    <w:p w14:paraId="0C4862E9" w14:textId="77777777" w:rsidR="0041322E" w:rsidRPr="002F3133" w:rsidRDefault="0041322E" w:rsidP="00650BC5">
      <w:pPr>
        <w:pStyle w:val="ListParagraph"/>
        <w:ind w:left="2520"/>
        <w:rPr>
          <w:b/>
          <w:bCs/>
          <w:lang w:val="ms-MY"/>
        </w:rPr>
      </w:pPr>
    </w:p>
    <w:p w14:paraId="07AB396F" w14:textId="52C22346" w:rsidR="00FE6332" w:rsidRPr="002F3133" w:rsidRDefault="00FE6332">
      <w:pPr>
        <w:rPr>
          <w:lang w:val="ms-MY"/>
        </w:rPr>
      </w:pPr>
    </w:p>
    <w:p w14:paraId="7CD027AA" w14:textId="77777777" w:rsidR="00FE6332" w:rsidRPr="002F3133" w:rsidRDefault="00FE6332">
      <w:pPr>
        <w:rPr>
          <w:lang w:val="ms-MY"/>
        </w:rPr>
      </w:pPr>
      <w:r w:rsidRPr="002F3133">
        <w:rPr>
          <w:lang w:val="ms-MY"/>
        </w:rPr>
        <w:br w:type="page"/>
      </w:r>
    </w:p>
    <w:p w14:paraId="7206AAF9" w14:textId="23BA6006" w:rsidR="00813D2F" w:rsidRPr="002F3133" w:rsidRDefault="005B1A8E" w:rsidP="00813D2F">
      <w:pPr>
        <w:pStyle w:val="Heading2"/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</w:pPr>
      <w:bookmarkStart w:id="2" w:name="_Toc222996051"/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lastRenderedPageBreak/>
        <w:t>TENDER NO</w:t>
      </w:r>
      <w:r w:rsidR="00DC5D8F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1</w:t>
      </w:r>
      <w:r w:rsidR="00AD32F7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:</w:t>
      </w:r>
      <w:r w:rsidR="00461AA4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</w:t>
      </w:r>
      <w:r w:rsidR="00813D2F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TDMP</w:t>
      </w:r>
      <w:r w:rsidR="000B587C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01</w:t>
      </w:r>
      <w:r w:rsidR="00813D2F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/2</w:t>
      </w:r>
      <w:r w:rsidR="000B587C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6</w:t>
      </w:r>
      <w:r w:rsidR="001373C7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/</w:t>
      </w:r>
      <w:r w:rsidR="00813D2F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LADANG </w:t>
      </w:r>
      <w:r w:rsidR="00C502C8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JAYA</w:t>
      </w:r>
      <w:r w:rsidR="00813D2F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/ REPLANTING BLOCK: 9</w:t>
      </w:r>
      <w:r w:rsidR="000173EB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7A1</w:t>
      </w:r>
      <w:r w:rsidR="00813D2F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       AREA/HECTARAGE : </w:t>
      </w:r>
      <w:r w:rsidR="000173EB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70.32</w:t>
      </w:r>
      <w:r w:rsidR="00813D2F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Ha</w:t>
      </w:r>
      <w:bookmarkEnd w:id="2"/>
    </w:p>
    <w:p w14:paraId="7A25AB96" w14:textId="184F8D99" w:rsidR="00813D2F" w:rsidRPr="002F3133" w:rsidRDefault="00813D2F" w:rsidP="00813D2F">
      <w:pPr>
        <w:rPr>
          <w:lang w:val="ms-MY"/>
        </w:rPr>
      </w:pPr>
    </w:p>
    <w:bookmarkStart w:id="3" w:name="_MON_1783071556"/>
    <w:bookmarkEnd w:id="3"/>
    <w:p w14:paraId="434066A1" w14:textId="77B2F0C0" w:rsidR="00DE61C4" w:rsidRPr="002F3133" w:rsidRDefault="001F6E7E" w:rsidP="00813D2F">
      <w:pPr>
        <w:rPr>
          <w:lang w:val="ms-MY"/>
        </w:rPr>
      </w:pPr>
      <w:r w:rsidRPr="002F3133">
        <w:rPr>
          <w:lang w:val="ms-MY"/>
        </w:rPr>
        <w:object w:dxaOrig="12279" w:dyaOrig="14946" w14:anchorId="65F32653">
          <v:shape id="_x0000_i1026" type="#_x0000_t75" style="width:480.6pt;height:618.6pt" o:ole="">
            <v:imagedata r:id="rId13" o:title=""/>
          </v:shape>
          <o:OLEObject Type="Embed" ProgID="Excel.Sheet.12" ShapeID="_x0000_i1026" DrawAspect="Content" ObjectID="_1834725058" r:id="rId14"/>
        </w:object>
      </w:r>
      <w:r w:rsidR="001F2ED0" w:rsidRPr="002F3133">
        <w:rPr>
          <w:lang w:val="ms-MY"/>
        </w:rPr>
        <w:t xml:space="preserve">      </w:t>
      </w:r>
    </w:p>
    <w:p w14:paraId="04906EFF" w14:textId="38CB5B67" w:rsidR="00CA2F4A" w:rsidRPr="002F3133" w:rsidRDefault="00AC61C6" w:rsidP="00CA2F4A">
      <w:pPr>
        <w:rPr>
          <w:lang w:val="ms-MY"/>
        </w:rPr>
      </w:pPr>
      <w:r w:rsidRPr="002F3133">
        <w:rPr>
          <w:rFonts w:cstheme="minorHAnsi"/>
          <w:b/>
          <w:bCs/>
          <w:noProof/>
          <w:sz w:val="24"/>
          <w:szCs w:val="24"/>
          <w:u w:val="single"/>
          <w:lang w:val="ms-MY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DED403" wp14:editId="2CD4A2DE">
                <wp:simplePos x="0" y="0"/>
                <wp:positionH relativeFrom="column">
                  <wp:posOffset>-15240</wp:posOffset>
                </wp:positionH>
                <wp:positionV relativeFrom="paragraph">
                  <wp:posOffset>206983</wp:posOffset>
                </wp:positionV>
                <wp:extent cx="3657600" cy="635000"/>
                <wp:effectExtent l="0" t="0" r="19050" b="1270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63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AF1750" w14:textId="77777777" w:rsidR="000279A0" w:rsidRPr="00003623" w:rsidRDefault="000279A0" w:rsidP="000279A0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MPANY OFFICIAL CHOP:</w:t>
                            </w:r>
                          </w:p>
                          <w:p w14:paraId="26B3184B" w14:textId="77777777" w:rsidR="00FD022C" w:rsidRDefault="00FD02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DED403" id="Text Box 36" o:spid="_x0000_s1027" type="#_x0000_t202" style="position:absolute;margin-left:-1.2pt;margin-top:16.3pt;width:4in;height:50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" fillcolor="white [3201]" strokeweight=".5pt">
                <v:textbox>
                  <w:txbxContent>
                    <w:p w14:paraId="4FAF1750" w14:textId="77777777" w:rsidR="000279A0" w:rsidRPr="00003623" w:rsidRDefault="000279A0" w:rsidP="000279A0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MPANY OFFICIAL CHOP:</w:t>
                      </w:r>
                    </w:p>
                    <w:p w14:paraId="26B3184B" w14:textId="77777777" w:rsidR="00FD022C" w:rsidRDefault="00FD022C"/>
                  </w:txbxContent>
                </v:textbox>
              </v:shape>
            </w:pict>
          </mc:Fallback>
        </mc:AlternateContent>
      </w:r>
    </w:p>
    <w:p w14:paraId="1E6A8517" w14:textId="77777777" w:rsidR="00623593" w:rsidRPr="002F3133" w:rsidRDefault="00623593" w:rsidP="00CA2F4A">
      <w:pPr>
        <w:rPr>
          <w:b/>
          <w:bCs/>
          <w:sz w:val="24"/>
          <w:szCs w:val="24"/>
          <w:u w:val="single"/>
          <w:lang w:val="ms-MY"/>
        </w:rPr>
      </w:pPr>
    </w:p>
    <w:p w14:paraId="75D8BECE" w14:textId="143DC278" w:rsidR="0072090B" w:rsidRPr="002F3133" w:rsidRDefault="0072090B" w:rsidP="0072090B">
      <w:pPr>
        <w:pStyle w:val="Heading2"/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</w:pPr>
      <w:bookmarkStart w:id="4" w:name="_Toc222996052"/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TENDER NO </w:t>
      </w:r>
      <w:r w:rsidR="007F486E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2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: TDMP</w:t>
      </w:r>
      <w:r w:rsidR="00327AC2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02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/2</w:t>
      </w:r>
      <w:r w:rsidR="00327AC2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6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/LADANG </w:t>
      </w:r>
      <w:r w:rsidR="00A473FC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TAYOR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/ REPLANTING BLOCK: 9</w:t>
      </w:r>
      <w:r w:rsidR="00465541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6</w:t>
      </w:r>
      <w:r w:rsidR="000F302B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B &amp; </w:t>
      </w:r>
      <w:r w:rsidR="00C951E4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99C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       AREA/HECTARAGE : </w:t>
      </w:r>
      <w:r w:rsidR="005B4936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1</w:t>
      </w:r>
      <w:r w:rsidR="00E55CE1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38.44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Ha</w:t>
      </w:r>
      <w:bookmarkEnd w:id="4"/>
    </w:p>
    <w:bookmarkStart w:id="5" w:name="_MON_1833447495"/>
    <w:bookmarkEnd w:id="5"/>
    <w:p w14:paraId="35A3EE84" w14:textId="13F59BFC" w:rsidR="00E62B68" w:rsidRPr="002F3133" w:rsidRDefault="00F818E1" w:rsidP="0072090B">
      <w:pPr>
        <w:rPr>
          <w:lang w:val="ms-MY"/>
        </w:rPr>
      </w:pPr>
      <w:r w:rsidRPr="002F3133">
        <w:rPr>
          <w:lang w:val="ms-MY"/>
        </w:rPr>
        <w:object w:dxaOrig="11107" w:dyaOrig="14946" w14:anchorId="695E2D58">
          <v:shape id="_x0000_i1027" type="#_x0000_t75" style="width:435pt;height:618.6pt" o:ole="">
            <v:imagedata r:id="rId15" o:title=""/>
          </v:shape>
          <o:OLEObject Type="Embed" ProgID="Excel.Sheet.12" ShapeID="_x0000_i1027" DrawAspect="Content" ObjectID="_1834725059" r:id="rId16"/>
        </w:object>
      </w:r>
    </w:p>
    <w:p w14:paraId="3B98F7F8" w14:textId="7D834F35" w:rsidR="00C536E3" w:rsidRPr="002F3133" w:rsidRDefault="0072090B" w:rsidP="00900852">
      <w:pPr>
        <w:rPr>
          <w:lang w:val="ms-MY"/>
        </w:rPr>
      </w:pPr>
      <w:r w:rsidRPr="002F3133">
        <w:rPr>
          <w:rFonts w:cstheme="minorHAnsi"/>
          <w:b/>
          <w:bCs/>
          <w:noProof/>
          <w:sz w:val="24"/>
          <w:szCs w:val="24"/>
          <w:u w:val="single"/>
          <w:lang w:val="ms-MY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CDBEBB" wp14:editId="0F1AD165">
                <wp:simplePos x="0" y="0"/>
                <wp:positionH relativeFrom="column">
                  <wp:posOffset>-15240</wp:posOffset>
                </wp:positionH>
                <wp:positionV relativeFrom="paragraph">
                  <wp:posOffset>206983</wp:posOffset>
                </wp:positionV>
                <wp:extent cx="3657600" cy="635000"/>
                <wp:effectExtent l="0" t="0" r="19050" b="12700"/>
                <wp:wrapNone/>
                <wp:docPr id="386713626" name="Text Box 386713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63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7F6CAB" w14:textId="77777777" w:rsidR="0072090B" w:rsidRPr="00003623" w:rsidRDefault="0072090B" w:rsidP="0072090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MPANY OFFICIAL CHOP:</w:t>
                            </w:r>
                          </w:p>
                          <w:p w14:paraId="7378A181" w14:textId="77777777" w:rsidR="0072090B" w:rsidRDefault="0072090B" w:rsidP="007209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CDBEBB" id="Text Box 386713626" o:spid="_x0000_s1028" type="#_x0000_t202" style="position:absolute;margin-left:-1.2pt;margin-top:16.3pt;width:4in;height:50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" fillcolor="white [3201]" strokeweight=".5pt">
                <v:textbox>
                  <w:txbxContent>
                    <w:p w14:paraId="407F6CAB" w14:textId="77777777" w:rsidR="0072090B" w:rsidRPr="00003623" w:rsidRDefault="0072090B" w:rsidP="0072090B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MPANY OFFICIAL CHOP:</w:t>
                      </w:r>
                    </w:p>
                    <w:p w14:paraId="7378A181" w14:textId="77777777" w:rsidR="0072090B" w:rsidRDefault="0072090B" w:rsidP="0072090B"/>
                  </w:txbxContent>
                </v:textbox>
              </v:shape>
            </w:pict>
          </mc:Fallback>
        </mc:AlternateContent>
      </w:r>
    </w:p>
    <w:p w14:paraId="74040FF5" w14:textId="14797F9C" w:rsidR="00CA238D" w:rsidRPr="002F3133" w:rsidRDefault="00CA238D" w:rsidP="00CA238D">
      <w:pPr>
        <w:pStyle w:val="Heading2"/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</w:pPr>
      <w:bookmarkStart w:id="6" w:name="_Toc222996053"/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lastRenderedPageBreak/>
        <w:t xml:space="preserve">TENDER NO </w:t>
      </w:r>
      <w:r w:rsidR="00502244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3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: TDMP</w:t>
      </w:r>
      <w:r w:rsidR="00536807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03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/2</w:t>
      </w:r>
      <w:r w:rsidR="00536807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6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/LADANG </w:t>
      </w:r>
      <w:r w:rsidR="00CB0AD2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PELUNG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/ REPLANTING BLOCK: 9</w:t>
      </w:r>
      <w:r w:rsidR="00CB0AD2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7A1 &amp; </w:t>
      </w:r>
      <w:r w:rsidR="00D8508F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97B1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       AREA/</w:t>
      </w:r>
      <w:r w:rsidR="007C21DA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HECTARAGE: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</w:t>
      </w:r>
      <w:r w:rsidR="007C21DA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1</w:t>
      </w:r>
      <w:r w:rsidR="00D8508F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85.44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Ha</w:t>
      </w:r>
      <w:bookmarkEnd w:id="6"/>
    </w:p>
    <w:p w14:paraId="5AE50CAF" w14:textId="77777777" w:rsidR="00CA238D" w:rsidRPr="002F3133" w:rsidRDefault="00CA238D" w:rsidP="00CA238D">
      <w:pPr>
        <w:rPr>
          <w:lang w:val="ms-MY"/>
        </w:rPr>
      </w:pPr>
    </w:p>
    <w:bookmarkStart w:id="7" w:name="_MON_1783061380"/>
    <w:bookmarkEnd w:id="7"/>
    <w:p w14:paraId="202477F5" w14:textId="39D4A3B7" w:rsidR="00CA238D" w:rsidRPr="002F3133" w:rsidRDefault="009E4534" w:rsidP="00CA238D">
      <w:pPr>
        <w:rPr>
          <w:lang w:val="ms-MY"/>
        </w:rPr>
      </w:pPr>
      <w:r w:rsidRPr="002F3133">
        <w:rPr>
          <w:lang w:val="ms-MY"/>
        </w:rPr>
        <w:object w:dxaOrig="13949" w:dyaOrig="14946" w14:anchorId="055C077E">
          <v:shape id="_x0000_i1028" type="#_x0000_t75" style="width:488.4pt;height:618pt" o:ole="">
            <v:imagedata r:id="rId17" o:title=""/>
          </v:shape>
          <o:OLEObject Type="Embed" ProgID="Excel.Sheet.12" ShapeID="_x0000_i1028" DrawAspect="Content" ObjectID="_1834725060" r:id="rId18"/>
        </w:object>
      </w:r>
    </w:p>
    <w:p w14:paraId="462270A3" w14:textId="15EA3F96" w:rsidR="00CA238D" w:rsidRPr="002F3133" w:rsidRDefault="00CA238D" w:rsidP="00CA238D">
      <w:pPr>
        <w:rPr>
          <w:lang w:val="ms-MY"/>
        </w:rPr>
      </w:pPr>
      <w:r w:rsidRPr="002F3133">
        <w:rPr>
          <w:rFonts w:cstheme="minorHAnsi"/>
          <w:b/>
          <w:bCs/>
          <w:noProof/>
          <w:sz w:val="24"/>
          <w:szCs w:val="24"/>
          <w:u w:val="single"/>
          <w:lang w:val="ms-MY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247EFC9" wp14:editId="0CC6D24E">
                <wp:simplePos x="0" y="0"/>
                <wp:positionH relativeFrom="column">
                  <wp:posOffset>-15240</wp:posOffset>
                </wp:positionH>
                <wp:positionV relativeFrom="paragraph">
                  <wp:posOffset>206983</wp:posOffset>
                </wp:positionV>
                <wp:extent cx="3657600" cy="635000"/>
                <wp:effectExtent l="0" t="0" r="19050" b="12700"/>
                <wp:wrapNone/>
                <wp:docPr id="317044681" name="Text Box 3170446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63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982C04" w14:textId="77777777" w:rsidR="00CA238D" w:rsidRPr="00003623" w:rsidRDefault="00CA238D" w:rsidP="00CA238D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MPANY OFFICIAL CHOP:</w:t>
                            </w:r>
                          </w:p>
                          <w:p w14:paraId="06DD549F" w14:textId="77777777" w:rsidR="00CA238D" w:rsidRDefault="00CA238D" w:rsidP="00CA23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47EFC9" id="Text Box 317044681" o:spid="_x0000_s1029" type="#_x0000_t202" style="position:absolute;margin-left:-1.2pt;margin-top:16.3pt;width:4in;height:50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" fillcolor="white [3201]" strokeweight=".5pt">
                <v:textbox>
                  <w:txbxContent>
                    <w:p w14:paraId="36982C04" w14:textId="77777777" w:rsidR="00CA238D" w:rsidRPr="00003623" w:rsidRDefault="00CA238D" w:rsidP="00CA238D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MPANY OFFICIAL CHOP:</w:t>
                      </w:r>
                    </w:p>
                    <w:p w14:paraId="06DD549F" w14:textId="77777777" w:rsidR="00CA238D" w:rsidRDefault="00CA238D" w:rsidP="00CA238D"/>
                  </w:txbxContent>
                </v:textbox>
              </v:shape>
            </w:pict>
          </mc:Fallback>
        </mc:AlternateContent>
      </w:r>
    </w:p>
    <w:p w14:paraId="4E2E9B0A" w14:textId="5A9D1F11" w:rsidR="00CA238D" w:rsidRPr="002F3133" w:rsidRDefault="00CA238D" w:rsidP="00E858BA">
      <w:pPr>
        <w:pStyle w:val="Heading2"/>
        <w:ind w:right="-613"/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</w:pPr>
      <w:bookmarkStart w:id="8" w:name="_Toc222996054"/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lastRenderedPageBreak/>
        <w:t xml:space="preserve">TENDER NO </w:t>
      </w:r>
      <w:r w:rsidR="005D4C65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4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: TDMP</w:t>
      </w:r>
      <w:r w:rsidR="00DB0507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04/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2</w:t>
      </w:r>
      <w:r w:rsidR="00DB0507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6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/LADANG </w:t>
      </w:r>
      <w:r w:rsidR="009C5590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P</w:t>
      </w:r>
      <w:r w:rsidR="00EB0067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INANG EMAS </w:t>
      </w:r>
      <w:r w:rsidR="006F32C4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/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REPLANTING BLOCK: 9</w:t>
      </w:r>
      <w:r w:rsidR="0021649C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3</w:t>
      </w:r>
      <w:r w:rsidR="00E858BA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A1,96A1 &amp; 96A3 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AREA/HECTARAGE : </w:t>
      </w:r>
      <w:r w:rsidR="006F32C4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2</w:t>
      </w:r>
      <w:r w:rsidR="000268C9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02.64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Ha</w:t>
      </w:r>
      <w:bookmarkEnd w:id="8"/>
    </w:p>
    <w:p w14:paraId="02372360" w14:textId="77777777" w:rsidR="00C22A3B" w:rsidRPr="002F3133" w:rsidRDefault="00C22A3B" w:rsidP="00C22A3B">
      <w:pPr>
        <w:rPr>
          <w:lang w:val="ms-MY"/>
        </w:rPr>
      </w:pPr>
    </w:p>
    <w:bookmarkStart w:id="9" w:name="_MON_1783063460"/>
    <w:bookmarkEnd w:id="9"/>
    <w:p w14:paraId="03243E04" w14:textId="18039194" w:rsidR="00CA238D" w:rsidRPr="002F3133" w:rsidRDefault="006A1578" w:rsidP="00CA238D">
      <w:pPr>
        <w:rPr>
          <w:lang w:val="ms-MY"/>
        </w:rPr>
      </w:pPr>
      <w:r w:rsidRPr="002F3133">
        <w:rPr>
          <w:lang w:val="ms-MY"/>
        </w:rPr>
        <w:object w:dxaOrig="13038" w:dyaOrig="15218" w14:anchorId="427EBD79">
          <v:shape id="_x0000_i1029" type="#_x0000_t75" style="width:477pt;height:629.4pt" o:ole="">
            <v:imagedata r:id="rId19" o:title=""/>
          </v:shape>
          <o:OLEObject Type="Embed" ProgID="Excel.Sheet.12" ShapeID="_x0000_i1029" DrawAspect="Content" ObjectID="_1834725061" r:id="rId20"/>
        </w:object>
      </w:r>
    </w:p>
    <w:p w14:paraId="206BE1EB" w14:textId="77777777" w:rsidR="00CA238D" w:rsidRPr="002F3133" w:rsidRDefault="00CA238D" w:rsidP="00CA238D">
      <w:pPr>
        <w:rPr>
          <w:lang w:val="ms-MY"/>
        </w:rPr>
      </w:pPr>
      <w:r w:rsidRPr="002F3133">
        <w:rPr>
          <w:rFonts w:cstheme="minorHAnsi"/>
          <w:b/>
          <w:bCs/>
          <w:noProof/>
          <w:sz w:val="24"/>
          <w:szCs w:val="24"/>
          <w:u w:val="single"/>
          <w:lang w:val="ms-MY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CBB0E1" wp14:editId="4E4D6B19">
                <wp:simplePos x="0" y="0"/>
                <wp:positionH relativeFrom="column">
                  <wp:posOffset>-15240</wp:posOffset>
                </wp:positionH>
                <wp:positionV relativeFrom="paragraph">
                  <wp:posOffset>206983</wp:posOffset>
                </wp:positionV>
                <wp:extent cx="3657600" cy="635000"/>
                <wp:effectExtent l="0" t="0" r="19050" b="12700"/>
                <wp:wrapNone/>
                <wp:docPr id="951759446" name="Text Box 951759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63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379B35" w14:textId="77777777" w:rsidR="00CA238D" w:rsidRPr="00003623" w:rsidRDefault="00CA238D" w:rsidP="00CA238D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MPANY OFFICIAL CHOP:</w:t>
                            </w:r>
                          </w:p>
                          <w:p w14:paraId="574A0855" w14:textId="77777777" w:rsidR="00CA238D" w:rsidRDefault="00CA238D" w:rsidP="00CA23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CBB0E1" id="Text Box 951759446" o:spid="_x0000_s1030" type="#_x0000_t202" style="position:absolute;margin-left:-1.2pt;margin-top:16.3pt;width:4in;height:50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" fillcolor="white [3201]" strokeweight=".5pt">
                <v:textbox>
                  <w:txbxContent>
                    <w:p w14:paraId="13379B35" w14:textId="77777777" w:rsidR="00CA238D" w:rsidRPr="00003623" w:rsidRDefault="00CA238D" w:rsidP="00CA238D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MPANY OFFICIAL CHOP:</w:t>
                      </w:r>
                    </w:p>
                    <w:p w14:paraId="574A0855" w14:textId="77777777" w:rsidR="00CA238D" w:rsidRDefault="00CA238D" w:rsidP="00CA238D"/>
                  </w:txbxContent>
                </v:textbox>
              </v:shape>
            </w:pict>
          </mc:Fallback>
        </mc:AlternateContent>
      </w:r>
    </w:p>
    <w:p w14:paraId="3374D22C" w14:textId="728C65F5" w:rsidR="00333294" w:rsidRPr="002F3133" w:rsidRDefault="00333294" w:rsidP="00333294">
      <w:pPr>
        <w:pStyle w:val="Heading2"/>
        <w:ind w:right="-613"/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</w:pPr>
      <w:bookmarkStart w:id="10" w:name="_Toc222996055"/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lastRenderedPageBreak/>
        <w:t xml:space="preserve">TENDER NO 5: TDMP 05/26/LADANG </w:t>
      </w:r>
      <w:r w:rsidR="002C403B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GAJAH MATI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/ REPLANTING BLOCK: 9</w:t>
      </w:r>
      <w:r w:rsidR="002C403B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6G2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 AREA/HECTARAGE : </w:t>
      </w:r>
      <w:r w:rsidR="00B3467C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93.72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Ha</w:t>
      </w:r>
      <w:bookmarkEnd w:id="10"/>
    </w:p>
    <w:p w14:paraId="23AFABDE" w14:textId="77777777" w:rsidR="00333294" w:rsidRPr="002F3133" w:rsidRDefault="00333294" w:rsidP="00333294">
      <w:pPr>
        <w:rPr>
          <w:lang w:val="ms-MY"/>
        </w:rPr>
      </w:pPr>
    </w:p>
    <w:bookmarkStart w:id="11" w:name="_MON_1833525083"/>
    <w:bookmarkEnd w:id="11"/>
    <w:p w14:paraId="25611ADF" w14:textId="23888919" w:rsidR="00333294" w:rsidRPr="002F3133" w:rsidRDefault="00BC302D" w:rsidP="00333294">
      <w:pPr>
        <w:rPr>
          <w:lang w:val="ms-MY"/>
        </w:rPr>
      </w:pPr>
      <w:r w:rsidRPr="002F3133">
        <w:rPr>
          <w:lang w:val="ms-MY"/>
        </w:rPr>
        <w:object w:dxaOrig="10691" w:dyaOrig="14132" w14:anchorId="182F44B9">
          <v:shape id="_x0000_i1030" type="#_x0000_t75" style="width:451.2pt;height:583.8pt" o:ole="">
            <v:imagedata r:id="rId21" o:title=""/>
          </v:shape>
          <o:OLEObject Type="Embed" ProgID="Excel.Sheet.12" ShapeID="_x0000_i1030" DrawAspect="Content" ObjectID="_1834725062" r:id="rId22"/>
        </w:object>
      </w:r>
    </w:p>
    <w:p w14:paraId="1950B1D5" w14:textId="77777777" w:rsidR="00333294" w:rsidRPr="002F3133" w:rsidRDefault="00333294" w:rsidP="00333294">
      <w:pPr>
        <w:rPr>
          <w:lang w:val="ms-MY"/>
        </w:rPr>
      </w:pPr>
      <w:r w:rsidRPr="002F3133">
        <w:rPr>
          <w:rFonts w:cstheme="minorHAnsi"/>
          <w:b/>
          <w:bCs/>
          <w:noProof/>
          <w:sz w:val="24"/>
          <w:szCs w:val="24"/>
          <w:u w:val="single"/>
          <w:lang w:val="ms-MY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7C30388" wp14:editId="1F6B595E">
                <wp:simplePos x="0" y="0"/>
                <wp:positionH relativeFrom="column">
                  <wp:posOffset>-15240</wp:posOffset>
                </wp:positionH>
                <wp:positionV relativeFrom="paragraph">
                  <wp:posOffset>206983</wp:posOffset>
                </wp:positionV>
                <wp:extent cx="3657600" cy="635000"/>
                <wp:effectExtent l="0" t="0" r="19050" b="12700"/>
                <wp:wrapNone/>
                <wp:docPr id="1921744105" name="Text Box 1921744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63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6C24CD" w14:textId="77777777" w:rsidR="00333294" w:rsidRPr="00003623" w:rsidRDefault="00333294" w:rsidP="00333294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MPANY OFFICIAL CHOP:</w:t>
                            </w:r>
                          </w:p>
                          <w:p w14:paraId="17CCC423" w14:textId="77777777" w:rsidR="00333294" w:rsidRDefault="00333294" w:rsidP="003332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C30388" id="Text Box 1921744105" o:spid="_x0000_s1031" type="#_x0000_t202" style="position:absolute;margin-left:-1.2pt;margin-top:16.3pt;width:4in;height:50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" fillcolor="white [3201]" strokeweight=".5pt">
                <v:textbox>
                  <w:txbxContent>
                    <w:p w14:paraId="686C24CD" w14:textId="77777777" w:rsidR="00333294" w:rsidRPr="00003623" w:rsidRDefault="00333294" w:rsidP="00333294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MPANY OFFICIAL CHOP:</w:t>
                      </w:r>
                    </w:p>
                    <w:p w14:paraId="17CCC423" w14:textId="77777777" w:rsidR="00333294" w:rsidRDefault="00333294" w:rsidP="00333294"/>
                  </w:txbxContent>
                </v:textbox>
              </v:shape>
            </w:pict>
          </mc:Fallback>
        </mc:AlternateContent>
      </w:r>
    </w:p>
    <w:p w14:paraId="0B8F8F13" w14:textId="15981074" w:rsidR="00333294" w:rsidRPr="002F3133" w:rsidRDefault="00333294" w:rsidP="00B43C3F">
      <w:pPr>
        <w:pStyle w:val="Heading2"/>
        <w:ind w:right="-613"/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</w:pPr>
      <w:bookmarkStart w:id="12" w:name="_Toc222996056"/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lastRenderedPageBreak/>
        <w:t xml:space="preserve">TENDER NO </w:t>
      </w:r>
      <w:r w:rsidR="00422184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6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: TDMP 0</w:t>
      </w:r>
      <w:r w:rsidR="00422184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6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/26/LADANG </w:t>
      </w:r>
      <w:r w:rsidR="00422184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TEBAK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/ REPLANTING BLOCK: 9</w:t>
      </w:r>
      <w:r w:rsidR="00A10361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5C2</w:t>
      </w:r>
      <w:r w:rsidR="00E4454D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&amp;</w:t>
      </w:r>
      <w:r w:rsidR="00A10361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95C3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AREA/HECTARAGE : </w:t>
      </w:r>
      <w:r w:rsidR="007A0501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238</w:t>
      </w:r>
      <w:r w:rsidR="00F21183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.45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Ha</w:t>
      </w:r>
      <w:bookmarkEnd w:id="12"/>
    </w:p>
    <w:bookmarkStart w:id="13" w:name="_MON_1833526430"/>
    <w:bookmarkEnd w:id="13"/>
    <w:p w14:paraId="1D708945" w14:textId="16305B8F" w:rsidR="00333294" w:rsidRPr="002F3133" w:rsidRDefault="00664E21" w:rsidP="00333294">
      <w:pPr>
        <w:rPr>
          <w:lang w:val="ms-MY"/>
        </w:rPr>
      </w:pPr>
      <w:r w:rsidRPr="002F3133">
        <w:rPr>
          <w:lang w:val="ms-MY"/>
        </w:rPr>
        <w:object w:dxaOrig="14093" w:dyaOrig="15218" w14:anchorId="74502045">
          <v:shape id="_x0000_i1031" type="#_x0000_t75" style="width:496.2pt;height:629.4pt" o:ole="">
            <v:imagedata r:id="rId23" o:title=""/>
          </v:shape>
          <o:OLEObject Type="Embed" ProgID="Excel.Sheet.12" ShapeID="_x0000_i1031" DrawAspect="Content" ObjectID="_1834725063" r:id="rId24"/>
        </w:object>
      </w:r>
    </w:p>
    <w:p w14:paraId="014EECD8" w14:textId="77777777" w:rsidR="00333294" w:rsidRPr="002F3133" w:rsidRDefault="00333294" w:rsidP="00333294">
      <w:pPr>
        <w:rPr>
          <w:lang w:val="ms-MY"/>
        </w:rPr>
      </w:pPr>
      <w:r w:rsidRPr="002F3133">
        <w:rPr>
          <w:rFonts w:cstheme="minorHAnsi"/>
          <w:b/>
          <w:bCs/>
          <w:noProof/>
          <w:sz w:val="24"/>
          <w:szCs w:val="24"/>
          <w:u w:val="single"/>
          <w:lang w:val="ms-MY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BE0C69A" wp14:editId="092FDB44">
                <wp:simplePos x="0" y="0"/>
                <wp:positionH relativeFrom="column">
                  <wp:posOffset>-15240</wp:posOffset>
                </wp:positionH>
                <wp:positionV relativeFrom="paragraph">
                  <wp:posOffset>206983</wp:posOffset>
                </wp:positionV>
                <wp:extent cx="3657600" cy="635000"/>
                <wp:effectExtent l="0" t="0" r="19050" b="12700"/>
                <wp:wrapNone/>
                <wp:docPr id="1623272976" name="Text Box 16232729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63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F2EEF4" w14:textId="77777777" w:rsidR="00333294" w:rsidRPr="00003623" w:rsidRDefault="00333294" w:rsidP="00333294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MPANY OFFICIAL CHOP:</w:t>
                            </w:r>
                          </w:p>
                          <w:p w14:paraId="42C5D218" w14:textId="77777777" w:rsidR="00333294" w:rsidRDefault="00333294" w:rsidP="003332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C69A" id="Text Box 1623272976" o:spid="_x0000_s1032" type="#_x0000_t202" style="position:absolute;margin-left:-1.2pt;margin-top:16.3pt;width:4in;height:50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" fillcolor="white [3201]" strokeweight=".5pt">
                <v:textbox>
                  <w:txbxContent>
                    <w:p w14:paraId="40F2EEF4" w14:textId="77777777" w:rsidR="00333294" w:rsidRPr="00003623" w:rsidRDefault="00333294" w:rsidP="00333294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MPANY OFFICIAL CHOP:</w:t>
                      </w:r>
                    </w:p>
                    <w:p w14:paraId="42C5D218" w14:textId="77777777" w:rsidR="00333294" w:rsidRDefault="00333294" w:rsidP="00333294"/>
                  </w:txbxContent>
                </v:textbox>
              </v:shape>
            </w:pict>
          </mc:Fallback>
        </mc:AlternateContent>
      </w:r>
    </w:p>
    <w:p w14:paraId="6B04ED32" w14:textId="17EDFB14" w:rsidR="00333294" w:rsidRPr="002F3133" w:rsidRDefault="00333294" w:rsidP="00333294">
      <w:pPr>
        <w:pStyle w:val="Heading2"/>
        <w:ind w:right="-613"/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</w:pPr>
      <w:bookmarkStart w:id="14" w:name="_Toc222996057"/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lastRenderedPageBreak/>
        <w:t xml:space="preserve">TENDER NO </w:t>
      </w:r>
      <w:r w:rsidR="00C30635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7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: TDMP 0</w:t>
      </w:r>
      <w:r w:rsidR="00A61214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7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/26/LADANG </w:t>
      </w:r>
      <w:r w:rsidR="00A61214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TEBAK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/ REPLANTING BLOCK: 9</w:t>
      </w:r>
      <w:r w:rsidR="00044DFC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5B2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</w:t>
      </w:r>
      <w:r w:rsidR="00044DFC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         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AREA/HECTARAGE : </w:t>
      </w:r>
      <w:r w:rsidR="00044DFC"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>115.47</w:t>
      </w:r>
      <w:r w:rsidRPr="002F3133">
        <w:rPr>
          <w:rFonts w:asciiTheme="minorHAnsi" w:hAnsiTheme="minorHAnsi" w:cstheme="minorHAnsi"/>
          <w:b/>
          <w:bCs/>
          <w:sz w:val="24"/>
          <w:szCs w:val="24"/>
          <w:u w:val="single"/>
          <w:lang w:val="ms-MY"/>
        </w:rPr>
        <w:t xml:space="preserve"> Ha</w:t>
      </w:r>
      <w:bookmarkEnd w:id="14"/>
    </w:p>
    <w:p w14:paraId="370C8A7B" w14:textId="77777777" w:rsidR="00333294" w:rsidRPr="002F3133" w:rsidRDefault="00333294" w:rsidP="00333294">
      <w:pPr>
        <w:rPr>
          <w:lang w:val="ms-MY"/>
        </w:rPr>
      </w:pPr>
    </w:p>
    <w:bookmarkStart w:id="15" w:name="_MON_1833527266"/>
    <w:bookmarkEnd w:id="15"/>
    <w:p w14:paraId="77295923" w14:textId="48EF52C4" w:rsidR="00333294" w:rsidRPr="002F3133" w:rsidRDefault="008556EA" w:rsidP="00333294">
      <w:pPr>
        <w:rPr>
          <w:lang w:val="ms-MY"/>
        </w:rPr>
      </w:pPr>
      <w:r w:rsidRPr="002F3133">
        <w:rPr>
          <w:lang w:val="ms-MY"/>
        </w:rPr>
        <w:object w:dxaOrig="14484" w:dyaOrig="15218" w14:anchorId="0BFB6C10">
          <v:shape id="_x0000_i1032" type="#_x0000_t75" style="width:492pt;height:629.4pt" o:ole="">
            <v:imagedata r:id="rId25" o:title=""/>
          </v:shape>
          <o:OLEObject Type="Embed" ProgID="Excel.Sheet.12" ShapeID="_x0000_i1032" DrawAspect="Content" ObjectID="_1834725064" r:id="rId26"/>
        </w:object>
      </w:r>
    </w:p>
    <w:p w14:paraId="084D865C" w14:textId="77777777" w:rsidR="00333294" w:rsidRPr="002F3133" w:rsidRDefault="00333294" w:rsidP="00333294">
      <w:pPr>
        <w:rPr>
          <w:lang w:val="ms-MY"/>
        </w:rPr>
      </w:pPr>
      <w:r w:rsidRPr="002F3133">
        <w:rPr>
          <w:rFonts w:cstheme="minorHAnsi"/>
          <w:b/>
          <w:bCs/>
          <w:noProof/>
          <w:sz w:val="24"/>
          <w:szCs w:val="24"/>
          <w:u w:val="single"/>
          <w:lang w:val="ms-MY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28279A" wp14:editId="1C8410EB">
                <wp:simplePos x="0" y="0"/>
                <wp:positionH relativeFrom="column">
                  <wp:posOffset>-15240</wp:posOffset>
                </wp:positionH>
                <wp:positionV relativeFrom="paragraph">
                  <wp:posOffset>206983</wp:posOffset>
                </wp:positionV>
                <wp:extent cx="3657600" cy="635000"/>
                <wp:effectExtent l="0" t="0" r="19050" b="12700"/>
                <wp:wrapNone/>
                <wp:docPr id="285842339" name="Text Box 285842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63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6D69AB" w14:textId="77777777" w:rsidR="00333294" w:rsidRPr="00003623" w:rsidRDefault="00333294" w:rsidP="00333294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MPANY OFFICIAL CHOP:</w:t>
                            </w:r>
                          </w:p>
                          <w:p w14:paraId="4B7BA661" w14:textId="77777777" w:rsidR="00333294" w:rsidRDefault="00333294" w:rsidP="003332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28279A" id="Text Box 285842339" o:spid="_x0000_s1033" type="#_x0000_t202" style="position:absolute;margin-left:-1.2pt;margin-top:16.3pt;width:4in;height:50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" fillcolor="white [3201]" strokeweight=".5pt">
                <v:textbox>
                  <w:txbxContent>
                    <w:p w14:paraId="476D69AB" w14:textId="77777777" w:rsidR="00333294" w:rsidRPr="00003623" w:rsidRDefault="00333294" w:rsidP="00333294">
                      <w:pPr>
                        <w:spacing w:after="0" w:line="240" w:lineRule="auto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MPANY OFFICIAL CHOP:</w:t>
                      </w:r>
                    </w:p>
                    <w:p w14:paraId="4B7BA661" w14:textId="77777777" w:rsidR="00333294" w:rsidRDefault="00333294" w:rsidP="00333294"/>
                  </w:txbxContent>
                </v:textbox>
              </v:shape>
            </w:pict>
          </mc:Fallback>
        </mc:AlternateContent>
      </w:r>
    </w:p>
    <w:p w14:paraId="12E11E13" w14:textId="77777777" w:rsidR="00623593" w:rsidRPr="002F3133" w:rsidRDefault="00623593" w:rsidP="00CA2F4A">
      <w:pPr>
        <w:rPr>
          <w:b/>
          <w:bCs/>
          <w:sz w:val="24"/>
          <w:szCs w:val="24"/>
          <w:u w:val="single"/>
          <w:lang w:val="ms-MY"/>
        </w:rPr>
      </w:pPr>
    </w:p>
    <w:p w14:paraId="261C7FAA" w14:textId="77777777" w:rsidR="00623593" w:rsidRPr="002F3133" w:rsidRDefault="00623593" w:rsidP="00CA2F4A">
      <w:pPr>
        <w:rPr>
          <w:b/>
          <w:bCs/>
          <w:sz w:val="24"/>
          <w:szCs w:val="24"/>
          <w:u w:val="single"/>
          <w:lang w:val="ms-MY"/>
        </w:rPr>
      </w:pPr>
    </w:p>
    <w:p w14:paraId="0135838C" w14:textId="7CBFE1F5" w:rsidR="0088485A" w:rsidRPr="002F3133" w:rsidRDefault="007F486E" w:rsidP="007F486E">
      <w:pPr>
        <w:pStyle w:val="ListParagraph"/>
        <w:numPr>
          <w:ilvl w:val="0"/>
          <w:numId w:val="9"/>
        </w:numPr>
        <w:jc w:val="center"/>
        <w:rPr>
          <w:sz w:val="44"/>
          <w:szCs w:val="44"/>
          <w:lang w:val="ms-MY"/>
        </w:rPr>
      </w:pPr>
      <w:r w:rsidRPr="002F3133">
        <w:rPr>
          <w:sz w:val="44"/>
          <w:szCs w:val="44"/>
          <w:lang w:val="ms-MY"/>
        </w:rPr>
        <w:t xml:space="preserve"> </w:t>
      </w:r>
      <w:r w:rsidR="0088485A" w:rsidRPr="002F3133">
        <w:rPr>
          <w:sz w:val="44"/>
          <w:szCs w:val="44"/>
          <w:lang w:val="ms-MY"/>
        </w:rPr>
        <w:t>TAMAT</w:t>
      </w:r>
      <w:r w:rsidRPr="002F3133">
        <w:rPr>
          <w:sz w:val="44"/>
          <w:szCs w:val="44"/>
          <w:lang w:val="ms-MY"/>
        </w:rPr>
        <w:t xml:space="preserve">  </w:t>
      </w:r>
      <w:r w:rsidR="0088485A" w:rsidRPr="002F3133">
        <w:rPr>
          <w:sz w:val="44"/>
          <w:szCs w:val="44"/>
          <w:lang w:val="ms-MY"/>
        </w:rPr>
        <w:t>-</w:t>
      </w:r>
    </w:p>
    <w:p w14:paraId="699ECF82" w14:textId="77777777" w:rsidR="0088485A" w:rsidRPr="002F3133" w:rsidRDefault="0088485A" w:rsidP="00233921">
      <w:pPr>
        <w:tabs>
          <w:tab w:val="left" w:pos="6549"/>
        </w:tabs>
        <w:rPr>
          <w:lang w:val="ms-MY"/>
        </w:rPr>
      </w:pPr>
    </w:p>
    <w:p w14:paraId="44AC83F0" w14:textId="294E54FF" w:rsidR="00CC0099" w:rsidRPr="002F3133" w:rsidRDefault="00CC0099" w:rsidP="00CC0099">
      <w:pPr>
        <w:tabs>
          <w:tab w:val="left" w:pos="6549"/>
        </w:tabs>
        <w:rPr>
          <w:lang w:val="ms-MY"/>
        </w:rPr>
      </w:pPr>
    </w:p>
    <w:p w14:paraId="3D1F8710" w14:textId="77777777" w:rsidR="00CC0099" w:rsidRPr="002F3133" w:rsidRDefault="00CC0099" w:rsidP="00CC0099">
      <w:pPr>
        <w:tabs>
          <w:tab w:val="left" w:pos="6549"/>
        </w:tabs>
        <w:rPr>
          <w:lang w:val="ms-MY"/>
        </w:rPr>
      </w:pPr>
    </w:p>
    <w:sectPr w:rsidR="00CC0099" w:rsidRPr="002F3133" w:rsidSect="00232C96">
      <w:footerReference w:type="default" r:id="rId27"/>
      <w:footerReference w:type="first" r:id="rId28"/>
      <w:pgSz w:w="11906" w:h="16838"/>
      <w:pgMar w:top="1276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D83A9" w14:textId="77777777" w:rsidR="002A7FD9" w:rsidRDefault="002A7FD9" w:rsidP="00BD0462">
      <w:pPr>
        <w:spacing w:after="0" w:line="240" w:lineRule="auto"/>
      </w:pPr>
      <w:r>
        <w:separator/>
      </w:r>
    </w:p>
  </w:endnote>
  <w:endnote w:type="continuationSeparator" w:id="0">
    <w:p w14:paraId="51D057BD" w14:textId="77777777" w:rsidR="002A7FD9" w:rsidRDefault="002A7FD9" w:rsidP="00BD0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54827844"/>
      <w:docPartObj>
        <w:docPartGallery w:val="Page Numbers (Bottom of Page)"/>
        <w:docPartUnique/>
      </w:docPartObj>
    </w:sdtPr>
    <w:sdtEndPr/>
    <w:sdtContent>
      <w:sdt>
        <w:sdtPr>
          <w:id w:val="-401225551"/>
          <w:docPartObj>
            <w:docPartGallery w:val="Page Numbers (Top of Page)"/>
            <w:docPartUnique/>
          </w:docPartObj>
        </w:sdtPr>
        <w:sdtEndPr/>
        <w:sdtContent>
          <w:p w14:paraId="45960EA6" w14:textId="102C9EC5" w:rsidR="00AD779B" w:rsidRDefault="00AD779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2F0E0A">
              <w:rPr>
                <w:b/>
                <w:bCs/>
                <w:sz w:val="24"/>
                <w:szCs w:val="24"/>
              </w:rPr>
              <w:t>4</w:t>
            </w:r>
            <w:r w:rsidR="00B16E4D">
              <w:rPr>
                <w:b/>
                <w:bCs/>
                <w:sz w:val="24"/>
                <w:szCs w:val="24"/>
              </w:rPr>
              <w:t>5</w:t>
            </w:r>
          </w:p>
        </w:sdtContent>
      </w:sdt>
    </w:sdtContent>
  </w:sdt>
  <w:p w14:paraId="28BCC32F" w14:textId="77777777" w:rsidR="00AD779B" w:rsidRDefault="00AD77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2599094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2100CFD" w14:textId="1F780C24" w:rsidR="00120AD3" w:rsidRDefault="00120AD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FAFAFFC" w14:textId="77777777" w:rsidR="00AD779B" w:rsidRDefault="00AD77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A03C0" w14:textId="77777777" w:rsidR="002A7FD9" w:rsidRDefault="002A7FD9" w:rsidP="00BD0462">
      <w:pPr>
        <w:spacing w:after="0" w:line="240" w:lineRule="auto"/>
      </w:pPr>
      <w:r>
        <w:separator/>
      </w:r>
    </w:p>
  </w:footnote>
  <w:footnote w:type="continuationSeparator" w:id="0">
    <w:p w14:paraId="2FD7B9EA" w14:textId="77777777" w:rsidR="002A7FD9" w:rsidRDefault="002A7FD9" w:rsidP="00BD04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72EEE"/>
    <w:multiLevelType w:val="multilevel"/>
    <w:tmpl w:val="46327C0A"/>
    <w:lvl w:ilvl="0">
      <w:start w:val="16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4D86F4B"/>
    <w:multiLevelType w:val="hybridMultilevel"/>
    <w:tmpl w:val="A40269D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91A6C"/>
    <w:multiLevelType w:val="hybridMultilevel"/>
    <w:tmpl w:val="901871E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E572E"/>
    <w:multiLevelType w:val="multilevel"/>
    <w:tmpl w:val="809071A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u w:val="none"/>
      </w:rPr>
    </w:lvl>
  </w:abstractNum>
  <w:abstractNum w:abstractNumId="4" w15:restartNumberingAfterBreak="0">
    <w:nsid w:val="0BB85066"/>
    <w:multiLevelType w:val="hybridMultilevel"/>
    <w:tmpl w:val="3190D164"/>
    <w:lvl w:ilvl="0" w:tplc="1E5AEA04">
      <w:start w:val="1"/>
      <w:numFmt w:val="lowerLetter"/>
      <w:lvlText w:val="%1."/>
      <w:lvlJc w:val="left"/>
      <w:pPr>
        <w:ind w:left="131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037" w:hanging="360"/>
      </w:pPr>
    </w:lvl>
    <w:lvl w:ilvl="2" w:tplc="4409001B" w:tentative="1">
      <w:start w:val="1"/>
      <w:numFmt w:val="lowerRoman"/>
      <w:lvlText w:val="%3."/>
      <w:lvlJc w:val="right"/>
      <w:pPr>
        <w:ind w:left="2757" w:hanging="180"/>
      </w:pPr>
    </w:lvl>
    <w:lvl w:ilvl="3" w:tplc="4409000F" w:tentative="1">
      <w:start w:val="1"/>
      <w:numFmt w:val="decimal"/>
      <w:lvlText w:val="%4."/>
      <w:lvlJc w:val="left"/>
      <w:pPr>
        <w:ind w:left="3477" w:hanging="360"/>
      </w:pPr>
    </w:lvl>
    <w:lvl w:ilvl="4" w:tplc="44090019" w:tentative="1">
      <w:start w:val="1"/>
      <w:numFmt w:val="lowerLetter"/>
      <w:lvlText w:val="%5."/>
      <w:lvlJc w:val="left"/>
      <w:pPr>
        <w:ind w:left="4197" w:hanging="360"/>
      </w:pPr>
    </w:lvl>
    <w:lvl w:ilvl="5" w:tplc="4409001B" w:tentative="1">
      <w:start w:val="1"/>
      <w:numFmt w:val="lowerRoman"/>
      <w:lvlText w:val="%6."/>
      <w:lvlJc w:val="right"/>
      <w:pPr>
        <w:ind w:left="4917" w:hanging="180"/>
      </w:pPr>
    </w:lvl>
    <w:lvl w:ilvl="6" w:tplc="4409000F" w:tentative="1">
      <w:start w:val="1"/>
      <w:numFmt w:val="decimal"/>
      <w:lvlText w:val="%7."/>
      <w:lvlJc w:val="left"/>
      <w:pPr>
        <w:ind w:left="5637" w:hanging="360"/>
      </w:pPr>
    </w:lvl>
    <w:lvl w:ilvl="7" w:tplc="44090019" w:tentative="1">
      <w:start w:val="1"/>
      <w:numFmt w:val="lowerLetter"/>
      <w:lvlText w:val="%8."/>
      <w:lvlJc w:val="left"/>
      <w:pPr>
        <w:ind w:left="6357" w:hanging="360"/>
      </w:pPr>
    </w:lvl>
    <w:lvl w:ilvl="8" w:tplc="4409001B" w:tentative="1">
      <w:start w:val="1"/>
      <w:numFmt w:val="lowerRoman"/>
      <w:lvlText w:val="%9."/>
      <w:lvlJc w:val="right"/>
      <w:pPr>
        <w:ind w:left="7077" w:hanging="180"/>
      </w:pPr>
    </w:lvl>
  </w:abstractNum>
  <w:abstractNum w:abstractNumId="5" w15:restartNumberingAfterBreak="0">
    <w:nsid w:val="10136C84"/>
    <w:multiLevelType w:val="multilevel"/>
    <w:tmpl w:val="909C482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2EE627D"/>
    <w:multiLevelType w:val="hybridMultilevel"/>
    <w:tmpl w:val="8470294C"/>
    <w:lvl w:ilvl="0" w:tplc="4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5507D1"/>
    <w:multiLevelType w:val="multilevel"/>
    <w:tmpl w:val="8AAED370"/>
    <w:lvl w:ilvl="0">
      <w:start w:val="7"/>
      <w:numFmt w:val="decimal"/>
      <w:lvlText w:val="%1"/>
      <w:lvlJc w:val="left"/>
      <w:pPr>
        <w:ind w:left="443" w:hanging="443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03" w:hanging="44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D835853"/>
    <w:multiLevelType w:val="hybridMultilevel"/>
    <w:tmpl w:val="3A6A670C"/>
    <w:lvl w:ilvl="0" w:tplc="54A0ECF0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F7E6C34"/>
    <w:multiLevelType w:val="multilevel"/>
    <w:tmpl w:val="BFFA4C68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1FEE2FF9"/>
    <w:multiLevelType w:val="multilevel"/>
    <w:tmpl w:val="A7C84E1E"/>
    <w:lvl w:ilvl="0">
      <w:start w:val="10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numFmt w:val="decimal"/>
      <w:lvlText w:val="%1.%2"/>
      <w:lvlJc w:val="left"/>
      <w:pPr>
        <w:ind w:left="63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60" w:hanging="1440"/>
      </w:pPr>
      <w:rPr>
        <w:rFonts w:hint="default"/>
      </w:rPr>
    </w:lvl>
  </w:abstractNum>
  <w:abstractNum w:abstractNumId="11" w15:restartNumberingAfterBreak="0">
    <w:nsid w:val="20976F0C"/>
    <w:multiLevelType w:val="multilevel"/>
    <w:tmpl w:val="EB06D778"/>
    <w:lvl w:ilvl="0">
      <w:start w:val="20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48D7F78"/>
    <w:multiLevelType w:val="hybridMultilevel"/>
    <w:tmpl w:val="ED4AF732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6B5F3C"/>
    <w:multiLevelType w:val="multilevel"/>
    <w:tmpl w:val="8DD830C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60" w:hanging="1440"/>
      </w:pPr>
      <w:rPr>
        <w:rFonts w:hint="default"/>
      </w:rPr>
    </w:lvl>
  </w:abstractNum>
  <w:abstractNum w:abstractNumId="14" w15:restartNumberingAfterBreak="0">
    <w:nsid w:val="278F62AA"/>
    <w:multiLevelType w:val="multilevel"/>
    <w:tmpl w:val="C954540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7E832A8"/>
    <w:multiLevelType w:val="multilevel"/>
    <w:tmpl w:val="36444D02"/>
    <w:lvl w:ilvl="0">
      <w:start w:val="1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60" w:hanging="1440"/>
      </w:pPr>
      <w:rPr>
        <w:rFonts w:hint="default"/>
      </w:rPr>
    </w:lvl>
  </w:abstractNum>
  <w:abstractNum w:abstractNumId="16" w15:restartNumberingAfterBreak="0">
    <w:nsid w:val="2C185433"/>
    <w:multiLevelType w:val="multilevel"/>
    <w:tmpl w:val="BF8E3DA6"/>
    <w:lvl w:ilvl="0">
      <w:start w:val="2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D2050EE"/>
    <w:multiLevelType w:val="hybridMultilevel"/>
    <w:tmpl w:val="F7F05A9C"/>
    <w:lvl w:ilvl="0" w:tplc="F0A4540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29834D1"/>
    <w:multiLevelType w:val="multilevel"/>
    <w:tmpl w:val="C706AF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6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9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82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832" w:hanging="1800"/>
      </w:pPr>
      <w:rPr>
        <w:rFonts w:hint="default"/>
      </w:rPr>
    </w:lvl>
  </w:abstractNum>
  <w:abstractNum w:abstractNumId="19" w15:restartNumberingAfterBreak="0">
    <w:nsid w:val="37AC7DED"/>
    <w:multiLevelType w:val="multilevel"/>
    <w:tmpl w:val="064E33E6"/>
    <w:lvl w:ilvl="0">
      <w:start w:val="14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numFmt w:val="decimal"/>
      <w:lvlText w:val="%1.%2"/>
      <w:lvlJc w:val="left"/>
      <w:pPr>
        <w:ind w:left="957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3D117F96"/>
    <w:multiLevelType w:val="multilevel"/>
    <w:tmpl w:val="67908A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 w15:restartNumberingAfterBreak="0">
    <w:nsid w:val="3F887894"/>
    <w:multiLevelType w:val="multilevel"/>
    <w:tmpl w:val="3F8878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BF35B6"/>
    <w:multiLevelType w:val="hybridMultilevel"/>
    <w:tmpl w:val="59B83FA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0755B2"/>
    <w:multiLevelType w:val="hybridMultilevel"/>
    <w:tmpl w:val="94DC60DE"/>
    <w:lvl w:ilvl="0" w:tplc="A87880E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6EA4B48"/>
    <w:multiLevelType w:val="hybridMultilevel"/>
    <w:tmpl w:val="9E3863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AD00A2"/>
    <w:multiLevelType w:val="multilevel"/>
    <w:tmpl w:val="0304EF32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4B8914D0"/>
    <w:multiLevelType w:val="hybridMultilevel"/>
    <w:tmpl w:val="7A2A0588"/>
    <w:lvl w:ilvl="0" w:tplc="B42C7FDC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2EF6AE2"/>
    <w:multiLevelType w:val="hybridMultilevel"/>
    <w:tmpl w:val="CE204DEE"/>
    <w:lvl w:ilvl="0" w:tplc="33E4328E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214" w:hanging="360"/>
      </w:pPr>
    </w:lvl>
    <w:lvl w:ilvl="2" w:tplc="4409001B" w:tentative="1">
      <w:start w:val="1"/>
      <w:numFmt w:val="lowerRoman"/>
      <w:lvlText w:val="%3."/>
      <w:lvlJc w:val="right"/>
      <w:pPr>
        <w:ind w:left="2934" w:hanging="180"/>
      </w:pPr>
    </w:lvl>
    <w:lvl w:ilvl="3" w:tplc="4409000F" w:tentative="1">
      <w:start w:val="1"/>
      <w:numFmt w:val="decimal"/>
      <w:lvlText w:val="%4."/>
      <w:lvlJc w:val="left"/>
      <w:pPr>
        <w:ind w:left="3654" w:hanging="360"/>
      </w:pPr>
    </w:lvl>
    <w:lvl w:ilvl="4" w:tplc="44090019" w:tentative="1">
      <w:start w:val="1"/>
      <w:numFmt w:val="lowerLetter"/>
      <w:lvlText w:val="%5."/>
      <w:lvlJc w:val="left"/>
      <w:pPr>
        <w:ind w:left="4374" w:hanging="360"/>
      </w:pPr>
    </w:lvl>
    <w:lvl w:ilvl="5" w:tplc="4409001B" w:tentative="1">
      <w:start w:val="1"/>
      <w:numFmt w:val="lowerRoman"/>
      <w:lvlText w:val="%6."/>
      <w:lvlJc w:val="right"/>
      <w:pPr>
        <w:ind w:left="5094" w:hanging="180"/>
      </w:pPr>
    </w:lvl>
    <w:lvl w:ilvl="6" w:tplc="4409000F" w:tentative="1">
      <w:start w:val="1"/>
      <w:numFmt w:val="decimal"/>
      <w:lvlText w:val="%7."/>
      <w:lvlJc w:val="left"/>
      <w:pPr>
        <w:ind w:left="5814" w:hanging="360"/>
      </w:pPr>
    </w:lvl>
    <w:lvl w:ilvl="7" w:tplc="44090019" w:tentative="1">
      <w:start w:val="1"/>
      <w:numFmt w:val="lowerLetter"/>
      <w:lvlText w:val="%8."/>
      <w:lvlJc w:val="left"/>
      <w:pPr>
        <w:ind w:left="6534" w:hanging="360"/>
      </w:pPr>
    </w:lvl>
    <w:lvl w:ilvl="8" w:tplc="4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53645F47"/>
    <w:multiLevelType w:val="multilevel"/>
    <w:tmpl w:val="F9B8CDCA"/>
    <w:lvl w:ilvl="0">
      <w:start w:val="9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53A22FFF"/>
    <w:multiLevelType w:val="hybridMultilevel"/>
    <w:tmpl w:val="B5E6D3EA"/>
    <w:lvl w:ilvl="0" w:tplc="38D4A64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54022565"/>
    <w:multiLevelType w:val="multilevel"/>
    <w:tmpl w:val="1CA41720"/>
    <w:lvl w:ilvl="0">
      <w:start w:val="8"/>
      <w:numFmt w:val="decimal"/>
      <w:lvlText w:val="%1"/>
      <w:lvlJc w:val="left"/>
      <w:pPr>
        <w:ind w:left="60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6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9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6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40" w:hanging="1800"/>
      </w:pPr>
      <w:rPr>
        <w:rFonts w:hint="default"/>
      </w:rPr>
    </w:lvl>
  </w:abstractNum>
  <w:abstractNum w:abstractNumId="31" w15:restartNumberingAfterBreak="0">
    <w:nsid w:val="54BA32CA"/>
    <w:multiLevelType w:val="hybridMultilevel"/>
    <w:tmpl w:val="6660D8D0"/>
    <w:lvl w:ilvl="0" w:tplc="861A2E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4E80BEE"/>
    <w:multiLevelType w:val="multilevel"/>
    <w:tmpl w:val="C05AE3DC"/>
    <w:lvl w:ilvl="0">
      <w:start w:val="1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561C3922"/>
    <w:multiLevelType w:val="multilevel"/>
    <w:tmpl w:val="10421ED2"/>
    <w:lvl w:ilvl="0">
      <w:start w:val="2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3C7257"/>
    <w:multiLevelType w:val="hybridMultilevel"/>
    <w:tmpl w:val="EC5C4E3A"/>
    <w:lvl w:ilvl="0" w:tplc="87461AA0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214" w:hanging="360"/>
      </w:pPr>
    </w:lvl>
    <w:lvl w:ilvl="2" w:tplc="4409001B" w:tentative="1">
      <w:start w:val="1"/>
      <w:numFmt w:val="lowerRoman"/>
      <w:lvlText w:val="%3."/>
      <w:lvlJc w:val="right"/>
      <w:pPr>
        <w:ind w:left="2934" w:hanging="180"/>
      </w:pPr>
    </w:lvl>
    <w:lvl w:ilvl="3" w:tplc="4409000F" w:tentative="1">
      <w:start w:val="1"/>
      <w:numFmt w:val="decimal"/>
      <w:lvlText w:val="%4."/>
      <w:lvlJc w:val="left"/>
      <w:pPr>
        <w:ind w:left="3654" w:hanging="360"/>
      </w:pPr>
    </w:lvl>
    <w:lvl w:ilvl="4" w:tplc="44090019" w:tentative="1">
      <w:start w:val="1"/>
      <w:numFmt w:val="lowerLetter"/>
      <w:lvlText w:val="%5."/>
      <w:lvlJc w:val="left"/>
      <w:pPr>
        <w:ind w:left="4374" w:hanging="360"/>
      </w:pPr>
    </w:lvl>
    <w:lvl w:ilvl="5" w:tplc="4409001B" w:tentative="1">
      <w:start w:val="1"/>
      <w:numFmt w:val="lowerRoman"/>
      <w:lvlText w:val="%6."/>
      <w:lvlJc w:val="right"/>
      <w:pPr>
        <w:ind w:left="5094" w:hanging="180"/>
      </w:pPr>
    </w:lvl>
    <w:lvl w:ilvl="6" w:tplc="4409000F" w:tentative="1">
      <w:start w:val="1"/>
      <w:numFmt w:val="decimal"/>
      <w:lvlText w:val="%7."/>
      <w:lvlJc w:val="left"/>
      <w:pPr>
        <w:ind w:left="5814" w:hanging="360"/>
      </w:pPr>
    </w:lvl>
    <w:lvl w:ilvl="7" w:tplc="44090019" w:tentative="1">
      <w:start w:val="1"/>
      <w:numFmt w:val="lowerLetter"/>
      <w:lvlText w:val="%8."/>
      <w:lvlJc w:val="left"/>
      <w:pPr>
        <w:ind w:left="6534" w:hanging="360"/>
      </w:pPr>
    </w:lvl>
    <w:lvl w:ilvl="8" w:tplc="4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5" w15:restartNumberingAfterBreak="0">
    <w:nsid w:val="58394963"/>
    <w:multiLevelType w:val="hybridMultilevel"/>
    <w:tmpl w:val="57280DE8"/>
    <w:lvl w:ilvl="0" w:tplc="D44AD84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D7A62C2"/>
    <w:multiLevelType w:val="hybridMultilevel"/>
    <w:tmpl w:val="F4E82050"/>
    <w:lvl w:ilvl="0" w:tplc="C1961514">
      <w:start w:val="1"/>
      <w:numFmt w:val="bullet"/>
      <w:lvlText w:val="-"/>
      <w:lvlJc w:val="left"/>
      <w:pPr>
        <w:ind w:left="2061" w:hanging="360"/>
      </w:pPr>
      <w:rPr>
        <w:rFonts w:ascii="Calibri" w:eastAsiaTheme="minorHAnsi" w:hAnsi="Calibri" w:cs="Arial" w:hint="default"/>
      </w:rPr>
    </w:lvl>
    <w:lvl w:ilvl="1" w:tplc="4409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7" w15:restartNumberingAfterBreak="0">
    <w:nsid w:val="5EAC4947"/>
    <w:multiLevelType w:val="hybridMultilevel"/>
    <w:tmpl w:val="145C8EB2"/>
    <w:lvl w:ilvl="0" w:tplc="F0906F4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61DA3FC5"/>
    <w:multiLevelType w:val="hybridMultilevel"/>
    <w:tmpl w:val="5A3E9752"/>
    <w:lvl w:ilvl="0" w:tplc="48E27B58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9" w15:restartNumberingAfterBreak="0">
    <w:nsid w:val="64CE0341"/>
    <w:multiLevelType w:val="multilevel"/>
    <w:tmpl w:val="6BD08E6C"/>
    <w:lvl w:ilvl="0">
      <w:start w:val="1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numFmt w:val="decimal"/>
      <w:lvlText w:val="%1.%2"/>
      <w:lvlJc w:val="left"/>
      <w:pPr>
        <w:ind w:left="957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40" w15:restartNumberingAfterBreak="0">
    <w:nsid w:val="6D105D64"/>
    <w:multiLevelType w:val="multilevel"/>
    <w:tmpl w:val="CCAC70E4"/>
    <w:lvl w:ilvl="0">
      <w:start w:val="7"/>
      <w:numFmt w:val="decimal"/>
      <w:lvlText w:val="%1"/>
      <w:lvlJc w:val="left"/>
      <w:pPr>
        <w:ind w:left="443" w:hanging="443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6F8B028D"/>
    <w:multiLevelType w:val="hybridMultilevel"/>
    <w:tmpl w:val="69A444C4"/>
    <w:lvl w:ilvl="0" w:tplc="E158973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6FC064FA"/>
    <w:multiLevelType w:val="multilevel"/>
    <w:tmpl w:val="67908A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700130A5"/>
    <w:multiLevelType w:val="hybridMultilevel"/>
    <w:tmpl w:val="554CA63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291813"/>
    <w:multiLevelType w:val="hybridMultilevel"/>
    <w:tmpl w:val="B3E285CE"/>
    <w:lvl w:ilvl="0" w:tplc="D1E833D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2520" w:hanging="360"/>
      </w:pPr>
    </w:lvl>
    <w:lvl w:ilvl="2" w:tplc="F89E91E2">
      <w:start w:val="22"/>
      <w:numFmt w:val="decimal"/>
      <w:lvlText w:val="%3."/>
      <w:lvlJc w:val="left"/>
      <w:pPr>
        <w:ind w:left="3420" w:hanging="360"/>
      </w:pPr>
      <w:rPr>
        <w:rFonts w:hint="default"/>
      </w:rPr>
    </w:lvl>
    <w:lvl w:ilvl="3" w:tplc="4409000F">
      <w:start w:val="1"/>
      <w:numFmt w:val="decimal"/>
      <w:lvlText w:val="%4."/>
      <w:lvlJc w:val="left"/>
      <w:pPr>
        <w:ind w:left="3960" w:hanging="360"/>
      </w:pPr>
    </w:lvl>
    <w:lvl w:ilvl="4" w:tplc="E5661CA4">
      <w:start w:val="22"/>
      <w:numFmt w:val="decimal"/>
      <w:lvlText w:val="%5"/>
      <w:lvlJc w:val="left"/>
      <w:pPr>
        <w:ind w:left="4710" w:hanging="390"/>
      </w:pPr>
      <w:rPr>
        <w:rFonts w:hint="default"/>
      </w:rPr>
    </w:lvl>
    <w:lvl w:ilvl="5" w:tplc="9A8C9ADA">
      <w:start w:val="22"/>
      <w:numFmt w:val="decimal"/>
      <w:lvlText w:val="%6"/>
      <w:lvlJc w:val="left"/>
      <w:pPr>
        <w:ind w:left="5610" w:hanging="390"/>
      </w:pPr>
      <w:rPr>
        <w:rFonts w:hint="default"/>
      </w:rPr>
    </w:lvl>
    <w:lvl w:ilvl="6" w:tplc="73842208">
      <w:start w:val="22"/>
      <w:numFmt w:val="decimal"/>
      <w:lvlText w:val="%7"/>
      <w:lvlJc w:val="left"/>
      <w:pPr>
        <w:ind w:left="6150" w:hanging="390"/>
      </w:pPr>
      <w:rPr>
        <w:rFonts w:hint="default"/>
      </w:rPr>
    </w:lvl>
    <w:lvl w:ilvl="7" w:tplc="C0006006">
      <w:start w:val="22"/>
      <w:numFmt w:val="decimal"/>
      <w:lvlText w:val="%8"/>
      <w:lvlJc w:val="left"/>
      <w:pPr>
        <w:ind w:left="6870" w:hanging="390"/>
      </w:pPr>
      <w:rPr>
        <w:rFonts w:hint="default"/>
      </w:r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6851BA9"/>
    <w:multiLevelType w:val="hybridMultilevel"/>
    <w:tmpl w:val="532E85FE"/>
    <w:lvl w:ilvl="0" w:tplc="56A0CEC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79BE4AF6"/>
    <w:multiLevelType w:val="hybridMultilevel"/>
    <w:tmpl w:val="F6CEBECE"/>
    <w:lvl w:ilvl="0" w:tplc="A0AC9684">
      <w:start w:val="1"/>
      <w:numFmt w:val="lowerRoman"/>
      <w:lvlText w:val="%1."/>
      <w:lvlJc w:val="left"/>
      <w:pPr>
        <w:ind w:left="1494" w:hanging="360"/>
      </w:pPr>
      <w:rPr>
        <w:rFonts w:asciiTheme="minorHAnsi" w:eastAsiaTheme="minorHAnsi" w:hAnsiTheme="minorHAnsi" w:cs="Arial"/>
      </w:rPr>
    </w:lvl>
    <w:lvl w:ilvl="1" w:tplc="44090019" w:tentative="1">
      <w:start w:val="1"/>
      <w:numFmt w:val="lowerLetter"/>
      <w:lvlText w:val="%2."/>
      <w:lvlJc w:val="left"/>
      <w:pPr>
        <w:ind w:left="2214" w:hanging="360"/>
      </w:pPr>
    </w:lvl>
    <w:lvl w:ilvl="2" w:tplc="4409001B" w:tentative="1">
      <w:start w:val="1"/>
      <w:numFmt w:val="lowerRoman"/>
      <w:lvlText w:val="%3."/>
      <w:lvlJc w:val="right"/>
      <w:pPr>
        <w:ind w:left="2934" w:hanging="180"/>
      </w:pPr>
    </w:lvl>
    <w:lvl w:ilvl="3" w:tplc="4409000F" w:tentative="1">
      <w:start w:val="1"/>
      <w:numFmt w:val="decimal"/>
      <w:lvlText w:val="%4."/>
      <w:lvlJc w:val="left"/>
      <w:pPr>
        <w:ind w:left="3654" w:hanging="360"/>
      </w:pPr>
    </w:lvl>
    <w:lvl w:ilvl="4" w:tplc="44090019" w:tentative="1">
      <w:start w:val="1"/>
      <w:numFmt w:val="lowerLetter"/>
      <w:lvlText w:val="%5."/>
      <w:lvlJc w:val="left"/>
      <w:pPr>
        <w:ind w:left="4374" w:hanging="360"/>
      </w:pPr>
    </w:lvl>
    <w:lvl w:ilvl="5" w:tplc="4409001B" w:tentative="1">
      <w:start w:val="1"/>
      <w:numFmt w:val="lowerRoman"/>
      <w:lvlText w:val="%6."/>
      <w:lvlJc w:val="right"/>
      <w:pPr>
        <w:ind w:left="5094" w:hanging="180"/>
      </w:pPr>
    </w:lvl>
    <w:lvl w:ilvl="6" w:tplc="4409000F" w:tentative="1">
      <w:start w:val="1"/>
      <w:numFmt w:val="decimal"/>
      <w:lvlText w:val="%7."/>
      <w:lvlJc w:val="left"/>
      <w:pPr>
        <w:ind w:left="5814" w:hanging="360"/>
      </w:pPr>
    </w:lvl>
    <w:lvl w:ilvl="7" w:tplc="44090019" w:tentative="1">
      <w:start w:val="1"/>
      <w:numFmt w:val="lowerLetter"/>
      <w:lvlText w:val="%8."/>
      <w:lvlJc w:val="left"/>
      <w:pPr>
        <w:ind w:left="6534" w:hanging="360"/>
      </w:pPr>
    </w:lvl>
    <w:lvl w:ilvl="8" w:tplc="4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7" w15:restartNumberingAfterBreak="0">
    <w:nsid w:val="7CC863BC"/>
    <w:multiLevelType w:val="multilevel"/>
    <w:tmpl w:val="EBD625C4"/>
    <w:lvl w:ilvl="0">
      <w:start w:val="11"/>
      <w:numFmt w:val="decimal"/>
      <w:lvlText w:val="%1.0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8" w15:restartNumberingAfterBreak="0">
    <w:nsid w:val="7F1E7AA1"/>
    <w:multiLevelType w:val="hybridMultilevel"/>
    <w:tmpl w:val="8078F42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0F">
      <w:start w:val="1"/>
      <w:numFmt w:val="decimal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F81334"/>
    <w:multiLevelType w:val="hybridMultilevel"/>
    <w:tmpl w:val="992CCB00"/>
    <w:lvl w:ilvl="0" w:tplc="1EE0FB1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87752766">
    <w:abstractNumId w:val="8"/>
  </w:num>
  <w:num w:numId="2" w16cid:durableId="667711892">
    <w:abstractNumId w:val="26"/>
  </w:num>
  <w:num w:numId="3" w16cid:durableId="1420102069">
    <w:abstractNumId w:val="44"/>
  </w:num>
  <w:num w:numId="4" w16cid:durableId="709501603">
    <w:abstractNumId w:val="17"/>
  </w:num>
  <w:num w:numId="5" w16cid:durableId="253515752">
    <w:abstractNumId w:val="38"/>
  </w:num>
  <w:num w:numId="6" w16cid:durableId="1901283778">
    <w:abstractNumId w:val="45"/>
  </w:num>
  <w:num w:numId="7" w16cid:durableId="928545036">
    <w:abstractNumId w:val="23"/>
  </w:num>
  <w:num w:numId="8" w16cid:durableId="620723918">
    <w:abstractNumId w:val="31"/>
  </w:num>
  <w:num w:numId="9" w16cid:durableId="2067947229">
    <w:abstractNumId w:val="36"/>
  </w:num>
  <w:num w:numId="10" w16cid:durableId="1953046249">
    <w:abstractNumId w:val="29"/>
  </w:num>
  <w:num w:numId="11" w16cid:durableId="507334678">
    <w:abstractNumId w:val="49"/>
  </w:num>
  <w:num w:numId="12" w16cid:durableId="312413606">
    <w:abstractNumId w:val="37"/>
  </w:num>
  <w:num w:numId="13" w16cid:durableId="893349284">
    <w:abstractNumId w:val="35"/>
  </w:num>
  <w:num w:numId="14" w16cid:durableId="64450747">
    <w:abstractNumId w:val="25"/>
  </w:num>
  <w:num w:numId="15" w16cid:durableId="1870027574">
    <w:abstractNumId w:val="3"/>
  </w:num>
  <w:num w:numId="16" w16cid:durableId="1839417551">
    <w:abstractNumId w:val="42"/>
  </w:num>
  <w:num w:numId="17" w16cid:durableId="994920540">
    <w:abstractNumId w:val="9"/>
  </w:num>
  <w:num w:numId="18" w16cid:durableId="1535732705">
    <w:abstractNumId w:val="46"/>
  </w:num>
  <w:num w:numId="19" w16cid:durableId="40592094">
    <w:abstractNumId w:val="5"/>
  </w:num>
  <w:num w:numId="20" w16cid:durableId="2044014845">
    <w:abstractNumId w:val="27"/>
  </w:num>
  <w:num w:numId="21" w16cid:durableId="2131394247">
    <w:abstractNumId w:val="14"/>
  </w:num>
  <w:num w:numId="22" w16cid:durableId="1276138821">
    <w:abstractNumId w:val="34"/>
  </w:num>
  <w:num w:numId="23" w16cid:durableId="1348293527">
    <w:abstractNumId w:val="19"/>
  </w:num>
  <w:num w:numId="24" w16cid:durableId="1043140322">
    <w:abstractNumId w:val="39"/>
  </w:num>
  <w:num w:numId="25" w16cid:durableId="275724445">
    <w:abstractNumId w:val="4"/>
  </w:num>
  <w:num w:numId="26" w16cid:durableId="433483081">
    <w:abstractNumId w:val="12"/>
  </w:num>
  <w:num w:numId="27" w16cid:durableId="195116608">
    <w:abstractNumId w:val="0"/>
  </w:num>
  <w:num w:numId="28" w16cid:durableId="1249389984">
    <w:abstractNumId w:val="21"/>
  </w:num>
  <w:num w:numId="29" w16cid:durableId="615914840">
    <w:abstractNumId w:val="30"/>
  </w:num>
  <w:num w:numId="30" w16cid:durableId="774520192">
    <w:abstractNumId w:val="7"/>
  </w:num>
  <w:num w:numId="31" w16cid:durableId="2133327878">
    <w:abstractNumId w:val="40"/>
  </w:num>
  <w:num w:numId="32" w16cid:durableId="451360254">
    <w:abstractNumId w:val="15"/>
  </w:num>
  <w:num w:numId="33" w16cid:durableId="683702976">
    <w:abstractNumId w:val="13"/>
  </w:num>
  <w:num w:numId="34" w16cid:durableId="1142890757">
    <w:abstractNumId w:val="41"/>
  </w:num>
  <w:num w:numId="35" w16cid:durableId="1001929267">
    <w:abstractNumId w:val="43"/>
  </w:num>
  <w:num w:numId="36" w16cid:durableId="1955021471">
    <w:abstractNumId w:val="24"/>
  </w:num>
  <w:num w:numId="37" w16cid:durableId="1665470500">
    <w:abstractNumId w:val="32"/>
  </w:num>
  <w:num w:numId="38" w16cid:durableId="1086730715">
    <w:abstractNumId w:val="11"/>
  </w:num>
  <w:num w:numId="39" w16cid:durableId="158693577">
    <w:abstractNumId w:val="16"/>
  </w:num>
  <w:num w:numId="40" w16cid:durableId="1864512937">
    <w:abstractNumId w:val="33"/>
  </w:num>
  <w:num w:numId="41" w16cid:durableId="2041128631">
    <w:abstractNumId w:val="10"/>
  </w:num>
  <w:num w:numId="42" w16cid:durableId="29694626">
    <w:abstractNumId w:val="2"/>
  </w:num>
  <w:num w:numId="43" w16cid:durableId="431901483">
    <w:abstractNumId w:val="48"/>
  </w:num>
  <w:num w:numId="44" w16cid:durableId="1393041495">
    <w:abstractNumId w:val="20"/>
  </w:num>
  <w:num w:numId="45" w16cid:durableId="1709793850">
    <w:abstractNumId w:val="22"/>
  </w:num>
  <w:num w:numId="46" w16cid:durableId="1332639674">
    <w:abstractNumId w:val="28"/>
  </w:num>
  <w:num w:numId="47" w16cid:durableId="1544445211">
    <w:abstractNumId w:val="6"/>
  </w:num>
  <w:num w:numId="48" w16cid:durableId="604191074">
    <w:abstractNumId w:val="47"/>
  </w:num>
  <w:num w:numId="49" w16cid:durableId="2108579371">
    <w:abstractNumId w:val="1"/>
  </w:num>
  <w:num w:numId="50" w16cid:durableId="36852896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MjIzNDA3MzEwNDVW0lEKTi0uzszPAykwrQUANG0cgywAAAA="/>
  </w:docVars>
  <w:rsids>
    <w:rsidRoot w:val="00BD0462"/>
    <w:rsid w:val="00003623"/>
    <w:rsid w:val="0000513D"/>
    <w:rsid w:val="000118B8"/>
    <w:rsid w:val="000129FA"/>
    <w:rsid w:val="00015717"/>
    <w:rsid w:val="000173EB"/>
    <w:rsid w:val="000212A0"/>
    <w:rsid w:val="000251CA"/>
    <w:rsid w:val="00025D90"/>
    <w:rsid w:val="000268C9"/>
    <w:rsid w:val="000275B1"/>
    <w:rsid w:val="000279A0"/>
    <w:rsid w:val="00032069"/>
    <w:rsid w:val="00037F7E"/>
    <w:rsid w:val="00044DFC"/>
    <w:rsid w:val="00047110"/>
    <w:rsid w:val="00053077"/>
    <w:rsid w:val="00056648"/>
    <w:rsid w:val="00056B99"/>
    <w:rsid w:val="00061A16"/>
    <w:rsid w:val="00061E77"/>
    <w:rsid w:val="0006489A"/>
    <w:rsid w:val="0006784F"/>
    <w:rsid w:val="00073320"/>
    <w:rsid w:val="00074782"/>
    <w:rsid w:val="00080EE4"/>
    <w:rsid w:val="000810C2"/>
    <w:rsid w:val="00085A46"/>
    <w:rsid w:val="000871DC"/>
    <w:rsid w:val="00087F29"/>
    <w:rsid w:val="00090411"/>
    <w:rsid w:val="000905A9"/>
    <w:rsid w:val="000907E4"/>
    <w:rsid w:val="00091A32"/>
    <w:rsid w:val="00094870"/>
    <w:rsid w:val="00094A32"/>
    <w:rsid w:val="00094A8B"/>
    <w:rsid w:val="000A0F9A"/>
    <w:rsid w:val="000A16AA"/>
    <w:rsid w:val="000A3D79"/>
    <w:rsid w:val="000A70AA"/>
    <w:rsid w:val="000A7325"/>
    <w:rsid w:val="000B1F04"/>
    <w:rsid w:val="000B2B46"/>
    <w:rsid w:val="000B2F5D"/>
    <w:rsid w:val="000B3A7E"/>
    <w:rsid w:val="000B54F5"/>
    <w:rsid w:val="000B587C"/>
    <w:rsid w:val="000B59D1"/>
    <w:rsid w:val="000B5E58"/>
    <w:rsid w:val="000B684C"/>
    <w:rsid w:val="000C1522"/>
    <w:rsid w:val="000C1608"/>
    <w:rsid w:val="000C1AF0"/>
    <w:rsid w:val="000C5377"/>
    <w:rsid w:val="000C57B0"/>
    <w:rsid w:val="000D0249"/>
    <w:rsid w:val="000D0850"/>
    <w:rsid w:val="000D0CB8"/>
    <w:rsid w:val="000E1DF1"/>
    <w:rsid w:val="000E299D"/>
    <w:rsid w:val="000E3DD9"/>
    <w:rsid w:val="000E7C12"/>
    <w:rsid w:val="000F302B"/>
    <w:rsid w:val="000F3360"/>
    <w:rsid w:val="000F3DD0"/>
    <w:rsid w:val="00100271"/>
    <w:rsid w:val="001009BC"/>
    <w:rsid w:val="00103153"/>
    <w:rsid w:val="001035C9"/>
    <w:rsid w:val="00105742"/>
    <w:rsid w:val="00106ACD"/>
    <w:rsid w:val="00111C16"/>
    <w:rsid w:val="0012084A"/>
    <w:rsid w:val="00120AD3"/>
    <w:rsid w:val="001239BF"/>
    <w:rsid w:val="00126425"/>
    <w:rsid w:val="00131C27"/>
    <w:rsid w:val="00135525"/>
    <w:rsid w:val="0013613B"/>
    <w:rsid w:val="00136D23"/>
    <w:rsid w:val="001373C7"/>
    <w:rsid w:val="00141B0C"/>
    <w:rsid w:val="00142B06"/>
    <w:rsid w:val="00144380"/>
    <w:rsid w:val="001500AB"/>
    <w:rsid w:val="00155FD8"/>
    <w:rsid w:val="00156324"/>
    <w:rsid w:val="00157276"/>
    <w:rsid w:val="00161EDA"/>
    <w:rsid w:val="00164184"/>
    <w:rsid w:val="00164944"/>
    <w:rsid w:val="00171587"/>
    <w:rsid w:val="00172AFA"/>
    <w:rsid w:val="00173C73"/>
    <w:rsid w:val="00175CEB"/>
    <w:rsid w:val="00176D49"/>
    <w:rsid w:val="001809A2"/>
    <w:rsid w:val="0018448D"/>
    <w:rsid w:val="00184618"/>
    <w:rsid w:val="00187567"/>
    <w:rsid w:val="00196086"/>
    <w:rsid w:val="001A5AFE"/>
    <w:rsid w:val="001A6D2A"/>
    <w:rsid w:val="001B0E70"/>
    <w:rsid w:val="001B1C26"/>
    <w:rsid w:val="001B430B"/>
    <w:rsid w:val="001B49A7"/>
    <w:rsid w:val="001B4A18"/>
    <w:rsid w:val="001B4BC4"/>
    <w:rsid w:val="001B6A60"/>
    <w:rsid w:val="001C02C8"/>
    <w:rsid w:val="001C381B"/>
    <w:rsid w:val="001C5D5E"/>
    <w:rsid w:val="001D0487"/>
    <w:rsid w:val="001D25EF"/>
    <w:rsid w:val="001D4DF3"/>
    <w:rsid w:val="001D51B7"/>
    <w:rsid w:val="001D6259"/>
    <w:rsid w:val="001E0B3C"/>
    <w:rsid w:val="001E17ED"/>
    <w:rsid w:val="001E31F5"/>
    <w:rsid w:val="001E4284"/>
    <w:rsid w:val="001F2ED0"/>
    <w:rsid w:val="001F3461"/>
    <w:rsid w:val="001F5D17"/>
    <w:rsid w:val="001F5F19"/>
    <w:rsid w:val="001F6E7E"/>
    <w:rsid w:val="001F76C7"/>
    <w:rsid w:val="0020396F"/>
    <w:rsid w:val="00206E38"/>
    <w:rsid w:val="0020738E"/>
    <w:rsid w:val="00211941"/>
    <w:rsid w:val="00215384"/>
    <w:rsid w:val="0021649C"/>
    <w:rsid w:val="00230CFC"/>
    <w:rsid w:val="002317AC"/>
    <w:rsid w:val="00232C96"/>
    <w:rsid w:val="00233921"/>
    <w:rsid w:val="00234C99"/>
    <w:rsid w:val="00236D52"/>
    <w:rsid w:val="00237FF3"/>
    <w:rsid w:val="002451C2"/>
    <w:rsid w:val="00245A61"/>
    <w:rsid w:val="0025033A"/>
    <w:rsid w:val="00251F4C"/>
    <w:rsid w:val="00257CD6"/>
    <w:rsid w:val="0026221D"/>
    <w:rsid w:val="00264086"/>
    <w:rsid w:val="00267F4E"/>
    <w:rsid w:val="00270665"/>
    <w:rsid w:val="002727E3"/>
    <w:rsid w:val="00273CC9"/>
    <w:rsid w:val="002771EF"/>
    <w:rsid w:val="002820C9"/>
    <w:rsid w:val="002901CC"/>
    <w:rsid w:val="002961BC"/>
    <w:rsid w:val="002A385C"/>
    <w:rsid w:val="002A46F3"/>
    <w:rsid w:val="002A7FD9"/>
    <w:rsid w:val="002B0951"/>
    <w:rsid w:val="002B2580"/>
    <w:rsid w:val="002B56DC"/>
    <w:rsid w:val="002B5860"/>
    <w:rsid w:val="002B675A"/>
    <w:rsid w:val="002B7138"/>
    <w:rsid w:val="002C209F"/>
    <w:rsid w:val="002C403B"/>
    <w:rsid w:val="002C5345"/>
    <w:rsid w:val="002C5C99"/>
    <w:rsid w:val="002C6AAA"/>
    <w:rsid w:val="002C72F1"/>
    <w:rsid w:val="002D0B9A"/>
    <w:rsid w:val="002D251E"/>
    <w:rsid w:val="002D6F65"/>
    <w:rsid w:val="002E0C91"/>
    <w:rsid w:val="002E2773"/>
    <w:rsid w:val="002F0E0A"/>
    <w:rsid w:val="002F2BFF"/>
    <w:rsid w:val="002F2EF9"/>
    <w:rsid w:val="002F3133"/>
    <w:rsid w:val="002F3299"/>
    <w:rsid w:val="002F5669"/>
    <w:rsid w:val="002F6136"/>
    <w:rsid w:val="00301B59"/>
    <w:rsid w:val="003049FD"/>
    <w:rsid w:val="00307276"/>
    <w:rsid w:val="00310D8A"/>
    <w:rsid w:val="00311341"/>
    <w:rsid w:val="00312FB0"/>
    <w:rsid w:val="00313973"/>
    <w:rsid w:val="00313A2F"/>
    <w:rsid w:val="00313BD9"/>
    <w:rsid w:val="00316E73"/>
    <w:rsid w:val="00316F97"/>
    <w:rsid w:val="003203F1"/>
    <w:rsid w:val="00320DD5"/>
    <w:rsid w:val="00323F34"/>
    <w:rsid w:val="00324A37"/>
    <w:rsid w:val="00326E73"/>
    <w:rsid w:val="00327AC2"/>
    <w:rsid w:val="0033000E"/>
    <w:rsid w:val="00330651"/>
    <w:rsid w:val="00332F1F"/>
    <w:rsid w:val="00333294"/>
    <w:rsid w:val="003355EC"/>
    <w:rsid w:val="00337997"/>
    <w:rsid w:val="00337E5F"/>
    <w:rsid w:val="003412DC"/>
    <w:rsid w:val="003417FF"/>
    <w:rsid w:val="0034263A"/>
    <w:rsid w:val="00347A98"/>
    <w:rsid w:val="00350660"/>
    <w:rsid w:val="003508A2"/>
    <w:rsid w:val="00352F06"/>
    <w:rsid w:val="00356A96"/>
    <w:rsid w:val="003617F7"/>
    <w:rsid w:val="0036288F"/>
    <w:rsid w:val="0036598F"/>
    <w:rsid w:val="003668DB"/>
    <w:rsid w:val="00366B0F"/>
    <w:rsid w:val="003736BB"/>
    <w:rsid w:val="0037386F"/>
    <w:rsid w:val="00377424"/>
    <w:rsid w:val="0037774C"/>
    <w:rsid w:val="00386878"/>
    <w:rsid w:val="00387942"/>
    <w:rsid w:val="00392518"/>
    <w:rsid w:val="00396371"/>
    <w:rsid w:val="003A045C"/>
    <w:rsid w:val="003A2BE0"/>
    <w:rsid w:val="003A4519"/>
    <w:rsid w:val="003A4A82"/>
    <w:rsid w:val="003A4E37"/>
    <w:rsid w:val="003A5767"/>
    <w:rsid w:val="003A62C0"/>
    <w:rsid w:val="003B081E"/>
    <w:rsid w:val="003B0BD7"/>
    <w:rsid w:val="003B4FF5"/>
    <w:rsid w:val="003C01A3"/>
    <w:rsid w:val="003C7284"/>
    <w:rsid w:val="003D1314"/>
    <w:rsid w:val="003D46AF"/>
    <w:rsid w:val="003D5234"/>
    <w:rsid w:val="003D5635"/>
    <w:rsid w:val="003D63FC"/>
    <w:rsid w:val="003E4E14"/>
    <w:rsid w:val="003E5855"/>
    <w:rsid w:val="003F0373"/>
    <w:rsid w:val="003F1254"/>
    <w:rsid w:val="003F204E"/>
    <w:rsid w:val="003F3602"/>
    <w:rsid w:val="003F3641"/>
    <w:rsid w:val="003F3D99"/>
    <w:rsid w:val="003F7187"/>
    <w:rsid w:val="003F728D"/>
    <w:rsid w:val="00400427"/>
    <w:rsid w:val="00403936"/>
    <w:rsid w:val="00405E90"/>
    <w:rsid w:val="004074FB"/>
    <w:rsid w:val="00410A05"/>
    <w:rsid w:val="0041322E"/>
    <w:rsid w:val="00422184"/>
    <w:rsid w:val="00422626"/>
    <w:rsid w:val="00423C80"/>
    <w:rsid w:val="00427F10"/>
    <w:rsid w:val="00431DAA"/>
    <w:rsid w:val="00431EBA"/>
    <w:rsid w:val="004329CC"/>
    <w:rsid w:val="0043441C"/>
    <w:rsid w:val="004348AF"/>
    <w:rsid w:val="00436271"/>
    <w:rsid w:val="00440F6E"/>
    <w:rsid w:val="00442DE5"/>
    <w:rsid w:val="004444E7"/>
    <w:rsid w:val="00450D5D"/>
    <w:rsid w:val="0045109E"/>
    <w:rsid w:val="00454332"/>
    <w:rsid w:val="00454C96"/>
    <w:rsid w:val="00460AF6"/>
    <w:rsid w:val="00461AA4"/>
    <w:rsid w:val="00462825"/>
    <w:rsid w:val="0046553E"/>
    <w:rsid w:val="00465541"/>
    <w:rsid w:val="00466A25"/>
    <w:rsid w:val="004674A2"/>
    <w:rsid w:val="00467DB6"/>
    <w:rsid w:val="00470AA7"/>
    <w:rsid w:val="00475E15"/>
    <w:rsid w:val="0047605C"/>
    <w:rsid w:val="00476BED"/>
    <w:rsid w:val="004826AC"/>
    <w:rsid w:val="00483D7B"/>
    <w:rsid w:val="00484351"/>
    <w:rsid w:val="00484E56"/>
    <w:rsid w:val="00486030"/>
    <w:rsid w:val="00486B7D"/>
    <w:rsid w:val="004871E5"/>
    <w:rsid w:val="004900C7"/>
    <w:rsid w:val="00492CB8"/>
    <w:rsid w:val="004968A6"/>
    <w:rsid w:val="00496D43"/>
    <w:rsid w:val="004977A2"/>
    <w:rsid w:val="004A299F"/>
    <w:rsid w:val="004A3CBC"/>
    <w:rsid w:val="004B139B"/>
    <w:rsid w:val="004B41CF"/>
    <w:rsid w:val="004B4EC8"/>
    <w:rsid w:val="004B5C6E"/>
    <w:rsid w:val="004B7535"/>
    <w:rsid w:val="004C16F7"/>
    <w:rsid w:val="004C6E36"/>
    <w:rsid w:val="004C7876"/>
    <w:rsid w:val="004D5330"/>
    <w:rsid w:val="004E1B91"/>
    <w:rsid w:val="004F1EBA"/>
    <w:rsid w:val="004F3285"/>
    <w:rsid w:val="004F5DA9"/>
    <w:rsid w:val="004F7D76"/>
    <w:rsid w:val="00500A3F"/>
    <w:rsid w:val="005017DA"/>
    <w:rsid w:val="00502244"/>
    <w:rsid w:val="00502C70"/>
    <w:rsid w:val="00510977"/>
    <w:rsid w:val="00517A1F"/>
    <w:rsid w:val="00520750"/>
    <w:rsid w:val="00521129"/>
    <w:rsid w:val="00521C55"/>
    <w:rsid w:val="00522EB5"/>
    <w:rsid w:val="005262FD"/>
    <w:rsid w:val="0052661F"/>
    <w:rsid w:val="00533368"/>
    <w:rsid w:val="00533E57"/>
    <w:rsid w:val="00535B4E"/>
    <w:rsid w:val="00536807"/>
    <w:rsid w:val="00544BDB"/>
    <w:rsid w:val="00545FFD"/>
    <w:rsid w:val="00546B79"/>
    <w:rsid w:val="00546BA8"/>
    <w:rsid w:val="005508F4"/>
    <w:rsid w:val="00550FE6"/>
    <w:rsid w:val="0055209B"/>
    <w:rsid w:val="0055318E"/>
    <w:rsid w:val="00553979"/>
    <w:rsid w:val="005571D1"/>
    <w:rsid w:val="005638FD"/>
    <w:rsid w:val="005643DA"/>
    <w:rsid w:val="00565345"/>
    <w:rsid w:val="005659B1"/>
    <w:rsid w:val="00565F96"/>
    <w:rsid w:val="005731FC"/>
    <w:rsid w:val="00573E5A"/>
    <w:rsid w:val="00575450"/>
    <w:rsid w:val="00577B55"/>
    <w:rsid w:val="00581EE0"/>
    <w:rsid w:val="005834C0"/>
    <w:rsid w:val="00587A3E"/>
    <w:rsid w:val="00587D19"/>
    <w:rsid w:val="00591FD6"/>
    <w:rsid w:val="00597006"/>
    <w:rsid w:val="005A79DA"/>
    <w:rsid w:val="005B1A8E"/>
    <w:rsid w:val="005B2A36"/>
    <w:rsid w:val="005B4936"/>
    <w:rsid w:val="005B5F47"/>
    <w:rsid w:val="005B757A"/>
    <w:rsid w:val="005C3A9D"/>
    <w:rsid w:val="005C51C7"/>
    <w:rsid w:val="005D1508"/>
    <w:rsid w:val="005D2DA5"/>
    <w:rsid w:val="005D3026"/>
    <w:rsid w:val="005D4439"/>
    <w:rsid w:val="005D467E"/>
    <w:rsid w:val="005D4813"/>
    <w:rsid w:val="005D4C65"/>
    <w:rsid w:val="005D5BEE"/>
    <w:rsid w:val="005D5C8A"/>
    <w:rsid w:val="005E0922"/>
    <w:rsid w:val="005E153A"/>
    <w:rsid w:val="005E7444"/>
    <w:rsid w:val="005F5EBF"/>
    <w:rsid w:val="006009D3"/>
    <w:rsid w:val="006020B1"/>
    <w:rsid w:val="00604C88"/>
    <w:rsid w:val="00607C10"/>
    <w:rsid w:val="00610F0B"/>
    <w:rsid w:val="006110AA"/>
    <w:rsid w:val="0061325B"/>
    <w:rsid w:val="0061405D"/>
    <w:rsid w:val="00620918"/>
    <w:rsid w:val="00621F91"/>
    <w:rsid w:val="00623593"/>
    <w:rsid w:val="00624491"/>
    <w:rsid w:val="00625BB8"/>
    <w:rsid w:val="00631CB7"/>
    <w:rsid w:val="00637EAC"/>
    <w:rsid w:val="006506E3"/>
    <w:rsid w:val="00650BC5"/>
    <w:rsid w:val="00650EB9"/>
    <w:rsid w:val="0065143F"/>
    <w:rsid w:val="00651EC6"/>
    <w:rsid w:val="00652CFD"/>
    <w:rsid w:val="00656F47"/>
    <w:rsid w:val="00664E21"/>
    <w:rsid w:val="00670544"/>
    <w:rsid w:val="00671FCC"/>
    <w:rsid w:val="0067223F"/>
    <w:rsid w:val="00672B9A"/>
    <w:rsid w:val="006739CB"/>
    <w:rsid w:val="006800EE"/>
    <w:rsid w:val="00680E1D"/>
    <w:rsid w:val="0068217D"/>
    <w:rsid w:val="00684AD3"/>
    <w:rsid w:val="006851D9"/>
    <w:rsid w:val="00686103"/>
    <w:rsid w:val="00690702"/>
    <w:rsid w:val="00694A8B"/>
    <w:rsid w:val="006A1542"/>
    <w:rsid w:val="006A1578"/>
    <w:rsid w:val="006B4012"/>
    <w:rsid w:val="006B6FEA"/>
    <w:rsid w:val="006C0253"/>
    <w:rsid w:val="006C2036"/>
    <w:rsid w:val="006D1EE6"/>
    <w:rsid w:val="006D47BB"/>
    <w:rsid w:val="006D61B6"/>
    <w:rsid w:val="006D69B1"/>
    <w:rsid w:val="006E1715"/>
    <w:rsid w:val="006E1F19"/>
    <w:rsid w:val="006E24DF"/>
    <w:rsid w:val="006E4904"/>
    <w:rsid w:val="006E66F3"/>
    <w:rsid w:val="006F127B"/>
    <w:rsid w:val="006F1D28"/>
    <w:rsid w:val="006F2BBF"/>
    <w:rsid w:val="006F32C4"/>
    <w:rsid w:val="006F39FE"/>
    <w:rsid w:val="006F5184"/>
    <w:rsid w:val="00700692"/>
    <w:rsid w:val="00703554"/>
    <w:rsid w:val="00707C81"/>
    <w:rsid w:val="00710FFD"/>
    <w:rsid w:val="007110E4"/>
    <w:rsid w:val="0071220C"/>
    <w:rsid w:val="00712213"/>
    <w:rsid w:val="00712E9B"/>
    <w:rsid w:val="007133EA"/>
    <w:rsid w:val="00713851"/>
    <w:rsid w:val="007160C5"/>
    <w:rsid w:val="007167BA"/>
    <w:rsid w:val="00720614"/>
    <w:rsid w:val="0072090B"/>
    <w:rsid w:val="00721836"/>
    <w:rsid w:val="007218FE"/>
    <w:rsid w:val="00721DEC"/>
    <w:rsid w:val="00722905"/>
    <w:rsid w:val="0072293D"/>
    <w:rsid w:val="00726ADF"/>
    <w:rsid w:val="00727C18"/>
    <w:rsid w:val="00730F82"/>
    <w:rsid w:val="00732F22"/>
    <w:rsid w:val="00733A59"/>
    <w:rsid w:val="007351CF"/>
    <w:rsid w:val="00735384"/>
    <w:rsid w:val="00735CCA"/>
    <w:rsid w:val="007370AE"/>
    <w:rsid w:val="00740448"/>
    <w:rsid w:val="00740675"/>
    <w:rsid w:val="0074486C"/>
    <w:rsid w:val="00753934"/>
    <w:rsid w:val="007541F9"/>
    <w:rsid w:val="00760265"/>
    <w:rsid w:val="00761E54"/>
    <w:rsid w:val="0076341E"/>
    <w:rsid w:val="007708AE"/>
    <w:rsid w:val="007734D5"/>
    <w:rsid w:val="00774A9C"/>
    <w:rsid w:val="007752F4"/>
    <w:rsid w:val="00777894"/>
    <w:rsid w:val="00781BD2"/>
    <w:rsid w:val="0078257E"/>
    <w:rsid w:val="007826D9"/>
    <w:rsid w:val="007843ED"/>
    <w:rsid w:val="0078638C"/>
    <w:rsid w:val="00791C47"/>
    <w:rsid w:val="0079339E"/>
    <w:rsid w:val="0079443C"/>
    <w:rsid w:val="007A0501"/>
    <w:rsid w:val="007A0973"/>
    <w:rsid w:val="007A7504"/>
    <w:rsid w:val="007A7CAB"/>
    <w:rsid w:val="007B374A"/>
    <w:rsid w:val="007B5432"/>
    <w:rsid w:val="007B6006"/>
    <w:rsid w:val="007C21DA"/>
    <w:rsid w:val="007C395A"/>
    <w:rsid w:val="007C4FDE"/>
    <w:rsid w:val="007C5020"/>
    <w:rsid w:val="007C5DB9"/>
    <w:rsid w:val="007D0505"/>
    <w:rsid w:val="007D11EF"/>
    <w:rsid w:val="007E0728"/>
    <w:rsid w:val="007E4C2C"/>
    <w:rsid w:val="007E6CBC"/>
    <w:rsid w:val="007F0D22"/>
    <w:rsid w:val="007F3567"/>
    <w:rsid w:val="007F486E"/>
    <w:rsid w:val="007F4AED"/>
    <w:rsid w:val="007F585E"/>
    <w:rsid w:val="007F6800"/>
    <w:rsid w:val="007F6A37"/>
    <w:rsid w:val="0080164F"/>
    <w:rsid w:val="00801809"/>
    <w:rsid w:val="00802E0E"/>
    <w:rsid w:val="0080439B"/>
    <w:rsid w:val="008059D0"/>
    <w:rsid w:val="00805AAE"/>
    <w:rsid w:val="00805C91"/>
    <w:rsid w:val="00810A77"/>
    <w:rsid w:val="00811906"/>
    <w:rsid w:val="00813D2F"/>
    <w:rsid w:val="00814FFE"/>
    <w:rsid w:val="00815547"/>
    <w:rsid w:val="00815A92"/>
    <w:rsid w:val="00816006"/>
    <w:rsid w:val="00817600"/>
    <w:rsid w:val="008214CA"/>
    <w:rsid w:val="00821DE2"/>
    <w:rsid w:val="0082510E"/>
    <w:rsid w:val="008251AD"/>
    <w:rsid w:val="00825748"/>
    <w:rsid w:val="00827454"/>
    <w:rsid w:val="0083287C"/>
    <w:rsid w:val="00832B99"/>
    <w:rsid w:val="00832D08"/>
    <w:rsid w:val="0083449B"/>
    <w:rsid w:val="00835476"/>
    <w:rsid w:val="00841C24"/>
    <w:rsid w:val="00841E44"/>
    <w:rsid w:val="00844D76"/>
    <w:rsid w:val="00852EC4"/>
    <w:rsid w:val="008556EA"/>
    <w:rsid w:val="00855FAE"/>
    <w:rsid w:val="00857E42"/>
    <w:rsid w:val="00860A14"/>
    <w:rsid w:val="00861228"/>
    <w:rsid w:val="00861961"/>
    <w:rsid w:val="00863BEC"/>
    <w:rsid w:val="00864105"/>
    <w:rsid w:val="00866DDF"/>
    <w:rsid w:val="00867ACA"/>
    <w:rsid w:val="00870C45"/>
    <w:rsid w:val="00870DDC"/>
    <w:rsid w:val="00875896"/>
    <w:rsid w:val="0087761B"/>
    <w:rsid w:val="008826D0"/>
    <w:rsid w:val="0088472C"/>
    <w:rsid w:val="0088485A"/>
    <w:rsid w:val="00884B1C"/>
    <w:rsid w:val="0088613A"/>
    <w:rsid w:val="008912C5"/>
    <w:rsid w:val="00897EA3"/>
    <w:rsid w:val="008A755F"/>
    <w:rsid w:val="008A7F66"/>
    <w:rsid w:val="008B0064"/>
    <w:rsid w:val="008B3D86"/>
    <w:rsid w:val="008B5F29"/>
    <w:rsid w:val="008B713B"/>
    <w:rsid w:val="008C10AA"/>
    <w:rsid w:val="008C1164"/>
    <w:rsid w:val="008C1963"/>
    <w:rsid w:val="008C2977"/>
    <w:rsid w:val="008C3744"/>
    <w:rsid w:val="008C3820"/>
    <w:rsid w:val="008C480A"/>
    <w:rsid w:val="008C615A"/>
    <w:rsid w:val="008C7AF1"/>
    <w:rsid w:val="008E2133"/>
    <w:rsid w:val="008E3024"/>
    <w:rsid w:val="008E3B62"/>
    <w:rsid w:val="008E4F20"/>
    <w:rsid w:val="008E56D9"/>
    <w:rsid w:val="008E5A47"/>
    <w:rsid w:val="008E61B9"/>
    <w:rsid w:val="008E6EF6"/>
    <w:rsid w:val="008F079E"/>
    <w:rsid w:val="008F0AC0"/>
    <w:rsid w:val="008F193E"/>
    <w:rsid w:val="0090048C"/>
    <w:rsid w:val="00900852"/>
    <w:rsid w:val="00902127"/>
    <w:rsid w:val="00904D56"/>
    <w:rsid w:val="0091457A"/>
    <w:rsid w:val="009171C0"/>
    <w:rsid w:val="009175A6"/>
    <w:rsid w:val="00917E4B"/>
    <w:rsid w:val="00922BEF"/>
    <w:rsid w:val="009254E2"/>
    <w:rsid w:val="0093795A"/>
    <w:rsid w:val="00940296"/>
    <w:rsid w:val="00941DD8"/>
    <w:rsid w:val="0094253B"/>
    <w:rsid w:val="00945DB3"/>
    <w:rsid w:val="00946004"/>
    <w:rsid w:val="00946E85"/>
    <w:rsid w:val="00953080"/>
    <w:rsid w:val="00955877"/>
    <w:rsid w:val="0095729F"/>
    <w:rsid w:val="00957656"/>
    <w:rsid w:val="009602AA"/>
    <w:rsid w:val="00963B52"/>
    <w:rsid w:val="0096572C"/>
    <w:rsid w:val="00966320"/>
    <w:rsid w:val="00966630"/>
    <w:rsid w:val="00971CD3"/>
    <w:rsid w:val="00971FDC"/>
    <w:rsid w:val="00982787"/>
    <w:rsid w:val="00983DA5"/>
    <w:rsid w:val="00991EEF"/>
    <w:rsid w:val="00992EEA"/>
    <w:rsid w:val="00994542"/>
    <w:rsid w:val="00994E20"/>
    <w:rsid w:val="00997729"/>
    <w:rsid w:val="009A0D8E"/>
    <w:rsid w:val="009A64E6"/>
    <w:rsid w:val="009A7AD2"/>
    <w:rsid w:val="009B134A"/>
    <w:rsid w:val="009B19F0"/>
    <w:rsid w:val="009B510C"/>
    <w:rsid w:val="009B701D"/>
    <w:rsid w:val="009B7A8F"/>
    <w:rsid w:val="009B7CC5"/>
    <w:rsid w:val="009C0D47"/>
    <w:rsid w:val="009C1BAD"/>
    <w:rsid w:val="009C4935"/>
    <w:rsid w:val="009C5590"/>
    <w:rsid w:val="009C6366"/>
    <w:rsid w:val="009C758D"/>
    <w:rsid w:val="009D0674"/>
    <w:rsid w:val="009D25DE"/>
    <w:rsid w:val="009D5427"/>
    <w:rsid w:val="009E4534"/>
    <w:rsid w:val="009E733C"/>
    <w:rsid w:val="009F0270"/>
    <w:rsid w:val="009F0602"/>
    <w:rsid w:val="009F18E7"/>
    <w:rsid w:val="009F39A2"/>
    <w:rsid w:val="00A00532"/>
    <w:rsid w:val="00A0392A"/>
    <w:rsid w:val="00A101AE"/>
    <w:rsid w:val="00A10361"/>
    <w:rsid w:val="00A10802"/>
    <w:rsid w:val="00A12C72"/>
    <w:rsid w:val="00A15E1B"/>
    <w:rsid w:val="00A275D0"/>
    <w:rsid w:val="00A31978"/>
    <w:rsid w:val="00A35933"/>
    <w:rsid w:val="00A45F22"/>
    <w:rsid w:val="00A46518"/>
    <w:rsid w:val="00A46524"/>
    <w:rsid w:val="00A46E3F"/>
    <w:rsid w:val="00A471D3"/>
    <w:rsid w:val="00A473FC"/>
    <w:rsid w:val="00A52818"/>
    <w:rsid w:val="00A53ACA"/>
    <w:rsid w:val="00A567ED"/>
    <w:rsid w:val="00A61214"/>
    <w:rsid w:val="00A62C24"/>
    <w:rsid w:val="00A6336C"/>
    <w:rsid w:val="00A658B6"/>
    <w:rsid w:val="00A65E45"/>
    <w:rsid w:val="00A67436"/>
    <w:rsid w:val="00A70BED"/>
    <w:rsid w:val="00A71131"/>
    <w:rsid w:val="00A7759F"/>
    <w:rsid w:val="00A8023E"/>
    <w:rsid w:val="00A810E2"/>
    <w:rsid w:val="00A81C42"/>
    <w:rsid w:val="00A8259A"/>
    <w:rsid w:val="00A865BA"/>
    <w:rsid w:val="00A86AD3"/>
    <w:rsid w:val="00A956B3"/>
    <w:rsid w:val="00A964DD"/>
    <w:rsid w:val="00AA096A"/>
    <w:rsid w:val="00AA1D83"/>
    <w:rsid w:val="00AA3AE1"/>
    <w:rsid w:val="00AA632C"/>
    <w:rsid w:val="00AA6F50"/>
    <w:rsid w:val="00AB2926"/>
    <w:rsid w:val="00AB4CB7"/>
    <w:rsid w:val="00AC06A0"/>
    <w:rsid w:val="00AC1DE2"/>
    <w:rsid w:val="00AC2037"/>
    <w:rsid w:val="00AC3A64"/>
    <w:rsid w:val="00AC40BA"/>
    <w:rsid w:val="00AC61C6"/>
    <w:rsid w:val="00AD1EC4"/>
    <w:rsid w:val="00AD3240"/>
    <w:rsid w:val="00AD32F7"/>
    <w:rsid w:val="00AD4C6B"/>
    <w:rsid w:val="00AD5D60"/>
    <w:rsid w:val="00AD70B2"/>
    <w:rsid w:val="00AD779B"/>
    <w:rsid w:val="00AE3692"/>
    <w:rsid w:val="00AE42E9"/>
    <w:rsid w:val="00AE43B9"/>
    <w:rsid w:val="00AE5EB2"/>
    <w:rsid w:val="00AE6E3D"/>
    <w:rsid w:val="00AE7794"/>
    <w:rsid w:val="00AE7E03"/>
    <w:rsid w:val="00AF145D"/>
    <w:rsid w:val="00AF1639"/>
    <w:rsid w:val="00AF4261"/>
    <w:rsid w:val="00AF4A5D"/>
    <w:rsid w:val="00AF5548"/>
    <w:rsid w:val="00AF5645"/>
    <w:rsid w:val="00AF5881"/>
    <w:rsid w:val="00AF5AA3"/>
    <w:rsid w:val="00B03A1A"/>
    <w:rsid w:val="00B03EB9"/>
    <w:rsid w:val="00B04F3B"/>
    <w:rsid w:val="00B06B91"/>
    <w:rsid w:val="00B1212B"/>
    <w:rsid w:val="00B13875"/>
    <w:rsid w:val="00B1647F"/>
    <w:rsid w:val="00B16E4D"/>
    <w:rsid w:val="00B2056B"/>
    <w:rsid w:val="00B257D0"/>
    <w:rsid w:val="00B25994"/>
    <w:rsid w:val="00B26C2E"/>
    <w:rsid w:val="00B3467C"/>
    <w:rsid w:val="00B41465"/>
    <w:rsid w:val="00B43C3F"/>
    <w:rsid w:val="00B444C9"/>
    <w:rsid w:val="00B44538"/>
    <w:rsid w:val="00B44801"/>
    <w:rsid w:val="00B44BF5"/>
    <w:rsid w:val="00B4615E"/>
    <w:rsid w:val="00B46E98"/>
    <w:rsid w:val="00B57F20"/>
    <w:rsid w:val="00B60DE9"/>
    <w:rsid w:val="00B6518E"/>
    <w:rsid w:val="00B66700"/>
    <w:rsid w:val="00B72029"/>
    <w:rsid w:val="00B75D35"/>
    <w:rsid w:val="00B8200F"/>
    <w:rsid w:val="00B85164"/>
    <w:rsid w:val="00B87DED"/>
    <w:rsid w:val="00B915C6"/>
    <w:rsid w:val="00B93DFA"/>
    <w:rsid w:val="00B94005"/>
    <w:rsid w:val="00B94BB8"/>
    <w:rsid w:val="00BA1E19"/>
    <w:rsid w:val="00BA2B6D"/>
    <w:rsid w:val="00BA4FB3"/>
    <w:rsid w:val="00BA6FA9"/>
    <w:rsid w:val="00BB033A"/>
    <w:rsid w:val="00BB7289"/>
    <w:rsid w:val="00BC136E"/>
    <w:rsid w:val="00BC162C"/>
    <w:rsid w:val="00BC1AF6"/>
    <w:rsid w:val="00BC302D"/>
    <w:rsid w:val="00BC3450"/>
    <w:rsid w:val="00BC611E"/>
    <w:rsid w:val="00BC61B3"/>
    <w:rsid w:val="00BD0462"/>
    <w:rsid w:val="00BD2470"/>
    <w:rsid w:val="00BD29AE"/>
    <w:rsid w:val="00BD354D"/>
    <w:rsid w:val="00BD4CA4"/>
    <w:rsid w:val="00BD53A3"/>
    <w:rsid w:val="00BD747F"/>
    <w:rsid w:val="00BD7D48"/>
    <w:rsid w:val="00BE0934"/>
    <w:rsid w:val="00BE1BF3"/>
    <w:rsid w:val="00BE1D35"/>
    <w:rsid w:val="00BE2DF9"/>
    <w:rsid w:val="00BE3489"/>
    <w:rsid w:val="00BE527B"/>
    <w:rsid w:val="00BE5855"/>
    <w:rsid w:val="00BF0148"/>
    <w:rsid w:val="00BF064E"/>
    <w:rsid w:val="00BF3184"/>
    <w:rsid w:val="00C00360"/>
    <w:rsid w:val="00C019B3"/>
    <w:rsid w:val="00C10697"/>
    <w:rsid w:val="00C14C5C"/>
    <w:rsid w:val="00C14E81"/>
    <w:rsid w:val="00C200CB"/>
    <w:rsid w:val="00C21F05"/>
    <w:rsid w:val="00C22A3B"/>
    <w:rsid w:val="00C27653"/>
    <w:rsid w:val="00C30635"/>
    <w:rsid w:val="00C320F6"/>
    <w:rsid w:val="00C334BC"/>
    <w:rsid w:val="00C348ED"/>
    <w:rsid w:val="00C361B2"/>
    <w:rsid w:val="00C46C81"/>
    <w:rsid w:val="00C47B8C"/>
    <w:rsid w:val="00C502C8"/>
    <w:rsid w:val="00C51800"/>
    <w:rsid w:val="00C536E3"/>
    <w:rsid w:val="00C5581B"/>
    <w:rsid w:val="00C57FD6"/>
    <w:rsid w:val="00C61112"/>
    <w:rsid w:val="00C62B5C"/>
    <w:rsid w:val="00C65160"/>
    <w:rsid w:val="00C65880"/>
    <w:rsid w:val="00C66509"/>
    <w:rsid w:val="00C713E0"/>
    <w:rsid w:val="00C7547E"/>
    <w:rsid w:val="00C7748F"/>
    <w:rsid w:val="00C80266"/>
    <w:rsid w:val="00C805FF"/>
    <w:rsid w:val="00C81EC4"/>
    <w:rsid w:val="00C837D6"/>
    <w:rsid w:val="00C83A69"/>
    <w:rsid w:val="00C84A51"/>
    <w:rsid w:val="00C8681F"/>
    <w:rsid w:val="00C93BA9"/>
    <w:rsid w:val="00C9402B"/>
    <w:rsid w:val="00C951E4"/>
    <w:rsid w:val="00C96DAA"/>
    <w:rsid w:val="00C9748D"/>
    <w:rsid w:val="00CA0BFA"/>
    <w:rsid w:val="00CA2137"/>
    <w:rsid w:val="00CA238D"/>
    <w:rsid w:val="00CA2F4A"/>
    <w:rsid w:val="00CA68AB"/>
    <w:rsid w:val="00CB0AD2"/>
    <w:rsid w:val="00CB584C"/>
    <w:rsid w:val="00CB66D8"/>
    <w:rsid w:val="00CC0099"/>
    <w:rsid w:val="00CC0CBA"/>
    <w:rsid w:val="00CC6383"/>
    <w:rsid w:val="00CC65B3"/>
    <w:rsid w:val="00CC7031"/>
    <w:rsid w:val="00CC7352"/>
    <w:rsid w:val="00CD00D8"/>
    <w:rsid w:val="00CD1075"/>
    <w:rsid w:val="00CD293D"/>
    <w:rsid w:val="00CD497D"/>
    <w:rsid w:val="00CE03B7"/>
    <w:rsid w:val="00CE218B"/>
    <w:rsid w:val="00CE2661"/>
    <w:rsid w:val="00CE402A"/>
    <w:rsid w:val="00CE48CC"/>
    <w:rsid w:val="00CF4900"/>
    <w:rsid w:val="00D01C7D"/>
    <w:rsid w:val="00D061AC"/>
    <w:rsid w:val="00D06734"/>
    <w:rsid w:val="00D06767"/>
    <w:rsid w:val="00D107C5"/>
    <w:rsid w:val="00D109BE"/>
    <w:rsid w:val="00D10D0D"/>
    <w:rsid w:val="00D13C76"/>
    <w:rsid w:val="00D2046B"/>
    <w:rsid w:val="00D22D8B"/>
    <w:rsid w:val="00D23517"/>
    <w:rsid w:val="00D31C9F"/>
    <w:rsid w:val="00D34CE4"/>
    <w:rsid w:val="00D36B11"/>
    <w:rsid w:val="00D376A8"/>
    <w:rsid w:val="00D37E23"/>
    <w:rsid w:val="00D41DA9"/>
    <w:rsid w:val="00D42558"/>
    <w:rsid w:val="00D426DC"/>
    <w:rsid w:val="00D45151"/>
    <w:rsid w:val="00D45470"/>
    <w:rsid w:val="00D4588A"/>
    <w:rsid w:val="00D46AE6"/>
    <w:rsid w:val="00D50B2E"/>
    <w:rsid w:val="00D51FD2"/>
    <w:rsid w:val="00D520AE"/>
    <w:rsid w:val="00D66A7B"/>
    <w:rsid w:val="00D72128"/>
    <w:rsid w:val="00D73E96"/>
    <w:rsid w:val="00D7674E"/>
    <w:rsid w:val="00D76865"/>
    <w:rsid w:val="00D801D2"/>
    <w:rsid w:val="00D80FB3"/>
    <w:rsid w:val="00D81A67"/>
    <w:rsid w:val="00D84162"/>
    <w:rsid w:val="00D8508F"/>
    <w:rsid w:val="00D86A01"/>
    <w:rsid w:val="00D90189"/>
    <w:rsid w:val="00D90223"/>
    <w:rsid w:val="00D92D8C"/>
    <w:rsid w:val="00D946DD"/>
    <w:rsid w:val="00D94ACC"/>
    <w:rsid w:val="00D96BC4"/>
    <w:rsid w:val="00DA1780"/>
    <w:rsid w:val="00DA27D2"/>
    <w:rsid w:val="00DA2C04"/>
    <w:rsid w:val="00DA70F7"/>
    <w:rsid w:val="00DB0507"/>
    <w:rsid w:val="00DB1757"/>
    <w:rsid w:val="00DB2085"/>
    <w:rsid w:val="00DB5EE4"/>
    <w:rsid w:val="00DC19F1"/>
    <w:rsid w:val="00DC5D8F"/>
    <w:rsid w:val="00DD01AC"/>
    <w:rsid w:val="00DD31BC"/>
    <w:rsid w:val="00DD6727"/>
    <w:rsid w:val="00DD73B9"/>
    <w:rsid w:val="00DD7EA2"/>
    <w:rsid w:val="00DE1D02"/>
    <w:rsid w:val="00DE429D"/>
    <w:rsid w:val="00DE61C4"/>
    <w:rsid w:val="00DE673D"/>
    <w:rsid w:val="00DF06E2"/>
    <w:rsid w:val="00DF0979"/>
    <w:rsid w:val="00DF0FBE"/>
    <w:rsid w:val="00DF352E"/>
    <w:rsid w:val="00DF5D66"/>
    <w:rsid w:val="00E03B73"/>
    <w:rsid w:val="00E045BB"/>
    <w:rsid w:val="00E06591"/>
    <w:rsid w:val="00E0678E"/>
    <w:rsid w:val="00E07CFC"/>
    <w:rsid w:val="00E1277E"/>
    <w:rsid w:val="00E14030"/>
    <w:rsid w:val="00E16737"/>
    <w:rsid w:val="00E17065"/>
    <w:rsid w:val="00E174A7"/>
    <w:rsid w:val="00E17F60"/>
    <w:rsid w:val="00E214F4"/>
    <w:rsid w:val="00E22606"/>
    <w:rsid w:val="00E24D86"/>
    <w:rsid w:val="00E43F02"/>
    <w:rsid w:val="00E4454D"/>
    <w:rsid w:val="00E474D9"/>
    <w:rsid w:val="00E516C3"/>
    <w:rsid w:val="00E54290"/>
    <w:rsid w:val="00E545F5"/>
    <w:rsid w:val="00E55CE1"/>
    <w:rsid w:val="00E60254"/>
    <w:rsid w:val="00E60695"/>
    <w:rsid w:val="00E62B68"/>
    <w:rsid w:val="00E62DD9"/>
    <w:rsid w:val="00E65B24"/>
    <w:rsid w:val="00E66212"/>
    <w:rsid w:val="00E7185F"/>
    <w:rsid w:val="00E74123"/>
    <w:rsid w:val="00E747BC"/>
    <w:rsid w:val="00E753E0"/>
    <w:rsid w:val="00E75F6D"/>
    <w:rsid w:val="00E76B3F"/>
    <w:rsid w:val="00E84A7B"/>
    <w:rsid w:val="00E858BA"/>
    <w:rsid w:val="00E9171E"/>
    <w:rsid w:val="00E95B27"/>
    <w:rsid w:val="00E95EA2"/>
    <w:rsid w:val="00EA2330"/>
    <w:rsid w:val="00EA2B57"/>
    <w:rsid w:val="00EA3DC9"/>
    <w:rsid w:val="00EB0067"/>
    <w:rsid w:val="00EB1B6B"/>
    <w:rsid w:val="00EB3DDC"/>
    <w:rsid w:val="00EB3FEE"/>
    <w:rsid w:val="00EB4095"/>
    <w:rsid w:val="00EB71AF"/>
    <w:rsid w:val="00EC0246"/>
    <w:rsid w:val="00EC4543"/>
    <w:rsid w:val="00EC7E58"/>
    <w:rsid w:val="00ED094B"/>
    <w:rsid w:val="00ED1DD7"/>
    <w:rsid w:val="00ED750A"/>
    <w:rsid w:val="00ED790D"/>
    <w:rsid w:val="00EE189F"/>
    <w:rsid w:val="00EE21E0"/>
    <w:rsid w:val="00EF1F54"/>
    <w:rsid w:val="00EF4CFB"/>
    <w:rsid w:val="00EF546C"/>
    <w:rsid w:val="00EF7D94"/>
    <w:rsid w:val="00F034D0"/>
    <w:rsid w:val="00F07ABC"/>
    <w:rsid w:val="00F07CC4"/>
    <w:rsid w:val="00F11D6A"/>
    <w:rsid w:val="00F1220B"/>
    <w:rsid w:val="00F17C81"/>
    <w:rsid w:val="00F21183"/>
    <w:rsid w:val="00F2266A"/>
    <w:rsid w:val="00F2344B"/>
    <w:rsid w:val="00F26FED"/>
    <w:rsid w:val="00F31062"/>
    <w:rsid w:val="00F32CF9"/>
    <w:rsid w:val="00F332BD"/>
    <w:rsid w:val="00F346F6"/>
    <w:rsid w:val="00F373D7"/>
    <w:rsid w:val="00F40CE4"/>
    <w:rsid w:val="00F413C6"/>
    <w:rsid w:val="00F42C9A"/>
    <w:rsid w:val="00F43912"/>
    <w:rsid w:val="00F45741"/>
    <w:rsid w:val="00F45EFC"/>
    <w:rsid w:val="00F50211"/>
    <w:rsid w:val="00F578D1"/>
    <w:rsid w:val="00F57BEA"/>
    <w:rsid w:val="00F61D7C"/>
    <w:rsid w:val="00F61E1F"/>
    <w:rsid w:val="00F62A4C"/>
    <w:rsid w:val="00F71840"/>
    <w:rsid w:val="00F726D9"/>
    <w:rsid w:val="00F73C3B"/>
    <w:rsid w:val="00F74463"/>
    <w:rsid w:val="00F75D32"/>
    <w:rsid w:val="00F77612"/>
    <w:rsid w:val="00F80761"/>
    <w:rsid w:val="00F80A59"/>
    <w:rsid w:val="00F818E1"/>
    <w:rsid w:val="00F82009"/>
    <w:rsid w:val="00F95674"/>
    <w:rsid w:val="00F9640D"/>
    <w:rsid w:val="00F97435"/>
    <w:rsid w:val="00F97E1E"/>
    <w:rsid w:val="00FA2452"/>
    <w:rsid w:val="00FA26AE"/>
    <w:rsid w:val="00FB0F3D"/>
    <w:rsid w:val="00FC1D52"/>
    <w:rsid w:val="00FC2960"/>
    <w:rsid w:val="00FC2D9E"/>
    <w:rsid w:val="00FC509B"/>
    <w:rsid w:val="00FC5C74"/>
    <w:rsid w:val="00FC6EBC"/>
    <w:rsid w:val="00FD022C"/>
    <w:rsid w:val="00FD1073"/>
    <w:rsid w:val="00FD34E5"/>
    <w:rsid w:val="00FE2E0F"/>
    <w:rsid w:val="00FE3701"/>
    <w:rsid w:val="00FE46DD"/>
    <w:rsid w:val="00FE4C89"/>
    <w:rsid w:val="00FE6332"/>
    <w:rsid w:val="00FE707D"/>
    <w:rsid w:val="00FE7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DEAAC5"/>
  <w15:chartTrackingRefBased/>
  <w15:docId w15:val="{9CF8ECE0-0DF2-4781-86E2-2B64D3B77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57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0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462"/>
  </w:style>
  <w:style w:type="paragraph" w:styleId="Footer">
    <w:name w:val="footer"/>
    <w:basedOn w:val="Normal"/>
    <w:link w:val="FooterChar"/>
    <w:uiPriority w:val="99"/>
    <w:unhideWhenUsed/>
    <w:rsid w:val="00BD0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462"/>
  </w:style>
  <w:style w:type="table" w:styleId="TableGrid">
    <w:name w:val="Table Grid"/>
    <w:basedOn w:val="TableNormal"/>
    <w:uiPriority w:val="59"/>
    <w:rsid w:val="00BD04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6B3F"/>
    <w:pPr>
      <w:spacing w:after="200" w:line="276" w:lineRule="auto"/>
      <w:ind w:left="720"/>
      <w:contextualSpacing/>
    </w:pPr>
  </w:style>
  <w:style w:type="paragraph" w:styleId="Revision">
    <w:name w:val="Revision"/>
    <w:hidden/>
    <w:uiPriority w:val="99"/>
    <w:semiHidden/>
    <w:rsid w:val="00E76B3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B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B3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76B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6B3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6B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6B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6B3F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B3F"/>
    <w:rPr>
      <w:color w:val="808080"/>
    </w:rPr>
  </w:style>
  <w:style w:type="paragraph" w:customStyle="1" w:styleId="ListParagraph1">
    <w:name w:val="List Paragraph1"/>
    <w:basedOn w:val="Normal"/>
    <w:uiPriority w:val="34"/>
    <w:qFormat/>
    <w:rsid w:val="00E76B3F"/>
    <w:pPr>
      <w:widowControl w:val="0"/>
      <w:spacing w:after="0" w:line="240" w:lineRule="auto"/>
      <w:ind w:left="720"/>
      <w:contextualSpacing/>
    </w:pPr>
    <w:rPr>
      <w:rFonts w:ascii="Times New Roman" w:eastAsia="SimSun" w:hAnsi="Times New Roman" w:cs="Times New Roman"/>
      <w:kern w:val="2"/>
      <w:sz w:val="24"/>
      <w:szCs w:val="20"/>
      <w:lang w:val="en-US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FC6EB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C6EB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E46D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E46D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C57B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B684C"/>
    <w:pPr>
      <w:tabs>
        <w:tab w:val="right" w:leader="dot" w:pos="9016"/>
      </w:tabs>
      <w:spacing w:after="100"/>
      <w:ind w:left="220"/>
    </w:pPr>
    <w:rPr>
      <w:b/>
      <w:bCs/>
      <w:noProof/>
      <w:color w:val="0070C0"/>
    </w:rPr>
  </w:style>
  <w:style w:type="character" w:styleId="FollowedHyperlink">
    <w:name w:val="FollowedHyperlink"/>
    <w:basedOn w:val="DefaultParagraphFont"/>
    <w:uiPriority w:val="99"/>
    <w:semiHidden/>
    <w:unhideWhenUsed/>
    <w:rsid w:val="00E75F6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C3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1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package" Target="embeddings/Microsoft_Excel_Worksheet3.xlsx"/><Relationship Id="rId26" Type="http://schemas.openxmlformats.org/officeDocument/2006/relationships/package" Target="embeddings/Microsoft_Excel_Worksheet7.xlsx"/><Relationship Id="rId3" Type="http://schemas.openxmlformats.org/officeDocument/2006/relationships/customXml" Target="../customXml/item3.xml"/><Relationship Id="rId21" Type="http://schemas.openxmlformats.org/officeDocument/2006/relationships/image" Target="media/image6.emf"/><Relationship Id="rId7" Type="http://schemas.openxmlformats.org/officeDocument/2006/relationships/settings" Target="settings.xml"/><Relationship Id="rId12" Type="http://schemas.openxmlformats.org/officeDocument/2006/relationships/package" Target="embeddings/Microsoft_Excel_Worksheet.xlsx"/><Relationship Id="rId17" Type="http://schemas.openxmlformats.org/officeDocument/2006/relationships/image" Target="media/image4.emf"/><Relationship Id="rId25" Type="http://schemas.openxmlformats.org/officeDocument/2006/relationships/image" Target="media/image8.emf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Excel_Worksheet2.xlsx"/><Relationship Id="rId20" Type="http://schemas.openxmlformats.org/officeDocument/2006/relationships/package" Target="embeddings/Microsoft_Excel_Worksheet4.xlsx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package" Target="embeddings/Microsoft_Excel_Worksheet6.xlsx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23" Type="http://schemas.openxmlformats.org/officeDocument/2006/relationships/image" Target="media/image7.emf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5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Excel_Worksheet1.xlsx"/><Relationship Id="rId22" Type="http://schemas.openxmlformats.org/officeDocument/2006/relationships/package" Target="embeddings/Microsoft_Excel_Worksheet5.xlsx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396a7e-aaa3-44b6-a81d-2f4619c1d22e">
      <Terms xmlns="http://schemas.microsoft.com/office/infopath/2007/PartnerControls"/>
    </lcf76f155ced4ddcb4097134ff3c332f>
    <TaxCatchAll xmlns="23ba3fdd-bdb1-4561-9cfc-6c280ee739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0DBC5FA7FA794B893C4EAA3760902C" ma:contentTypeVersion="15" ma:contentTypeDescription="Create a new document." ma:contentTypeScope="" ma:versionID="c4f15304146819d8037ef19c653bcb47">
  <xsd:schema xmlns:xsd="http://www.w3.org/2001/XMLSchema" xmlns:xs="http://www.w3.org/2001/XMLSchema" xmlns:p="http://schemas.microsoft.com/office/2006/metadata/properties" xmlns:ns2="fa396a7e-aaa3-44b6-a81d-2f4619c1d22e" xmlns:ns3="23ba3fdd-bdb1-4561-9cfc-6c280ee739c0" targetNamespace="http://schemas.microsoft.com/office/2006/metadata/properties" ma:root="true" ma:fieldsID="d7dfd0aaa8d882ef94a9b5a98e0976ac" ns2:_="" ns3:_="">
    <xsd:import namespace="fa396a7e-aaa3-44b6-a81d-2f4619c1d22e"/>
    <xsd:import namespace="23ba3fdd-bdb1-4561-9cfc-6c280ee739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396a7e-aaa3-44b6-a81d-2f4619c1d2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1fa8aaa-37ba-4acb-927d-608fa70477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ba3fdd-bdb1-4561-9cfc-6c280ee739c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f6bc2552-0ba4-47e2-a2fe-51048159e3a0}" ma:internalName="TaxCatchAll" ma:showField="CatchAllData" ma:web="23ba3fdd-bdb1-4561-9cfc-6c280ee739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A1D2C2-F611-4A0D-86B4-F4027B7AECC8}">
  <ds:schemaRefs>
    <ds:schemaRef ds:uri="http://schemas.microsoft.com/office/2006/metadata/properties"/>
    <ds:schemaRef ds:uri="http://schemas.microsoft.com/office/infopath/2007/PartnerControls"/>
    <ds:schemaRef ds:uri="fa396a7e-aaa3-44b6-a81d-2f4619c1d22e"/>
    <ds:schemaRef ds:uri="23ba3fdd-bdb1-4561-9cfc-6c280ee739c0"/>
  </ds:schemaRefs>
</ds:datastoreItem>
</file>

<file path=customXml/itemProps2.xml><?xml version="1.0" encoding="utf-8"?>
<ds:datastoreItem xmlns:ds="http://schemas.openxmlformats.org/officeDocument/2006/customXml" ds:itemID="{7DF652D8-889C-41C1-8CEA-4CFBAB2D7E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396a7e-aaa3-44b6-a81d-2f4619c1d22e"/>
    <ds:schemaRef ds:uri="23ba3fdd-bdb1-4561-9cfc-6c280ee739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DA7D1F-0E65-438D-82F2-28BDC0253C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51E197-AD05-4168-A2FE-D8A4A73329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7</Words>
  <Characters>861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af Mohamad Idrus</dc:creator>
  <cp:keywords/>
  <dc:description/>
  <cp:lastModifiedBy>Ahmad Humaizi Rawi</cp:lastModifiedBy>
  <cp:revision>3</cp:revision>
  <cp:lastPrinted>2026-03-01T07:29:00Z</cp:lastPrinted>
  <dcterms:created xsi:type="dcterms:W3CDTF">2026-03-11T01:03:00Z</dcterms:created>
  <dcterms:modified xsi:type="dcterms:W3CDTF">2026-03-11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e3e977-d010-4e80-8dee-1f8ee760ee37</vt:lpwstr>
  </property>
  <property fmtid="{D5CDD505-2E9C-101B-9397-08002B2CF9AE}" pid="3" name="MediaServiceImageTags">
    <vt:lpwstr/>
  </property>
  <property fmtid="{D5CDD505-2E9C-101B-9397-08002B2CF9AE}" pid="4" name="ContentTypeId">
    <vt:lpwstr>0x010100470DBC5FA7FA794B893C4EAA3760902C</vt:lpwstr>
  </property>
  <property fmtid="{D5CDD505-2E9C-101B-9397-08002B2CF9AE}" pid="5" name="docLang">
    <vt:lpwstr>ms</vt:lpwstr>
  </property>
</Properties>
</file>